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FEABD" w14:textId="77777777" w:rsidR="004850C3" w:rsidRDefault="002971D3">
      <w:pPr>
        <w:spacing w:line="360" w:lineRule="auto"/>
        <w:ind w:left="0" w:hanging="2"/>
        <w:jc w:val="center"/>
        <w:rPr>
          <w:b/>
          <w:bCs/>
          <w:sz w:val="24"/>
          <w:szCs w:val="24"/>
          <w:lang w:val="en-US"/>
        </w:rPr>
      </w:pPr>
      <w:bookmarkStart w:id="0" w:name="_GoBack"/>
      <w:bookmarkEnd w:id="0"/>
      <w:r>
        <w:rPr>
          <w:b/>
          <w:bCs/>
          <w:sz w:val="24"/>
          <w:szCs w:val="24"/>
          <w:lang w:val="en-US"/>
        </w:rPr>
        <w:t>OVERVIEW OF THE NETWORK APPROACH AND CONTRIBUTIONS TO CLINICAL RESEARCH AND PRACTICE</w:t>
      </w:r>
    </w:p>
    <w:p w14:paraId="7B6D18C4" w14:textId="77777777" w:rsidR="004850C3" w:rsidRDefault="004850C3">
      <w:pPr>
        <w:spacing w:line="360" w:lineRule="auto"/>
        <w:ind w:left="0" w:hanging="2"/>
        <w:jc w:val="both"/>
        <w:rPr>
          <w:b/>
          <w:bCs/>
          <w:sz w:val="24"/>
          <w:szCs w:val="24"/>
          <w:lang w:val="en-US"/>
        </w:rPr>
      </w:pPr>
    </w:p>
    <w:p w14:paraId="235C1BAE"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ABSTRACT</w:t>
      </w:r>
    </w:p>
    <w:p w14:paraId="1F9E9B15" w14:textId="77777777"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to move toward specific interventions for specific symptom relationships rather than a protocol approach. This work presents contributions to clinical practice from the network approach. We conducted a review of the recent literature. 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lead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a consensus on the analysis model is necessary. It is also necessary to consider what types of variables should be included in psychopathological networks.</w:t>
      </w:r>
    </w:p>
    <w:p w14:paraId="22B0494D"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5A766D">
      <w:pPr>
        <w:spacing w:line="360" w:lineRule="auto"/>
        <w:ind w:left="0" w:hanging="2"/>
        <w:contextualSpacing/>
        <w:mirrorIndents/>
        <w:jc w:val="both"/>
        <w:rPr>
          <w:bCs/>
          <w:sz w:val="24"/>
          <w:szCs w:val="24"/>
          <w:lang w:val="en-US"/>
        </w:rPr>
      </w:pPr>
    </w:p>
    <w:p w14:paraId="2A42E5F4"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RESUMO</w:t>
      </w:r>
    </w:p>
    <w:p w14:paraId="637C9A34" w14:textId="666727EE"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 abordagem de rede oferece alternativa à concepção de transtornos psicológicos como doença latente. Transtornos psicológicos são então</w:t>
      </w:r>
      <w:r w:rsidR="008B10B3" w:rsidRPr="008B10B3">
        <w:rPr>
          <w:bCs/>
          <w:color w:val="FF0000"/>
          <w:sz w:val="24"/>
          <w:szCs w:val="24"/>
        </w:rPr>
        <w:t>,</w:t>
      </w:r>
      <w:r w:rsidRPr="005A766D">
        <w:rPr>
          <w:bCs/>
          <w:sz w:val="24"/>
          <w:szCs w:val="24"/>
        </w:rPr>
        <w:t xml:space="preserve"> conceitualizados como redes de interação causal de sintomas. A análise de rede permite uma visão única do sistema do indivíduo, obtida a partir de dados, em vez de categorização. Permite focar em intervenções específicas para relações de sintomas específicos, em vez de abordagens protocolares. Este trabalho apresenta contribuições para a prática clínica a partir da abordagem de rede. Foi realizada </w:t>
      </w:r>
      <w:commentRangeStart w:id="1"/>
      <w:r w:rsidRPr="005A766D">
        <w:rPr>
          <w:bCs/>
          <w:sz w:val="24"/>
          <w:szCs w:val="24"/>
        </w:rPr>
        <w:t xml:space="preserve">revisão narrativa </w:t>
      </w:r>
      <w:commentRangeEnd w:id="1"/>
      <w:r w:rsidR="008B10B3">
        <w:rPr>
          <w:rStyle w:val="CommentReference"/>
        </w:rPr>
        <w:commentReference w:id="1"/>
      </w:r>
      <w:r w:rsidRPr="005A766D">
        <w:rPr>
          <w:bCs/>
          <w:sz w:val="24"/>
          <w:szCs w:val="24"/>
        </w:rPr>
        <w:t xml:space="preserve">da literatura recente. Estudos buscaram construir redes de sintomas usando métodos de coleta de dados </w:t>
      </w:r>
      <w:r w:rsidRPr="005A766D">
        <w:rPr>
          <w:bCs/>
          <w:sz w:val="24"/>
          <w:szCs w:val="24"/>
        </w:rPr>
        <w:lastRenderedPageBreak/>
        <w:t xml:space="preserve">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w:t>
      </w:r>
      <w:commentRangeStart w:id="2"/>
      <w:r w:rsidRPr="005A766D">
        <w:rPr>
          <w:bCs/>
          <w:sz w:val="24"/>
          <w:szCs w:val="24"/>
        </w:rPr>
        <w:t>Pesquisas</w:t>
      </w:r>
      <w:commentRangeEnd w:id="2"/>
      <w:r w:rsidR="008B10B3">
        <w:rPr>
          <w:rStyle w:val="CommentReference"/>
        </w:rPr>
        <w:commentReference w:id="2"/>
      </w:r>
      <w:r w:rsidRPr="005A766D">
        <w:rPr>
          <w:bCs/>
          <w:sz w:val="24"/>
          <w:szCs w:val="24"/>
        </w:rPr>
        <w:t xml:space="preserve">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r w:rsidRPr="005A766D">
        <w:rPr>
          <w:bCs/>
          <w:sz w:val="24"/>
          <w:szCs w:val="24"/>
          <w:lang w:val="pt-BR"/>
        </w:rPr>
        <w:t>ão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5A766D">
      <w:pPr>
        <w:spacing w:line="360" w:lineRule="auto"/>
        <w:ind w:left="0" w:hanging="2"/>
        <w:contextualSpacing/>
        <w:mirrorIndents/>
        <w:jc w:val="both"/>
        <w:rPr>
          <w:bCs/>
          <w:sz w:val="24"/>
          <w:szCs w:val="24"/>
        </w:rPr>
      </w:pPr>
    </w:p>
    <w:p w14:paraId="3FD864A2" w14:textId="77777777" w:rsidR="004850C3" w:rsidRPr="005A766D" w:rsidRDefault="004850C3" w:rsidP="005A766D">
      <w:pPr>
        <w:spacing w:line="360" w:lineRule="auto"/>
        <w:ind w:left="0" w:hanging="2"/>
        <w:contextualSpacing/>
        <w:mirrorIndents/>
        <w:jc w:val="both"/>
        <w:rPr>
          <w:b/>
          <w:sz w:val="24"/>
          <w:szCs w:val="24"/>
        </w:rPr>
      </w:pPr>
    </w:p>
    <w:p w14:paraId="6B9967CD" w14:textId="77777777" w:rsidR="004850C3" w:rsidRPr="005A766D" w:rsidRDefault="004850C3" w:rsidP="005A766D">
      <w:pPr>
        <w:spacing w:line="360" w:lineRule="auto"/>
        <w:ind w:left="0" w:hanging="2"/>
        <w:contextualSpacing/>
        <w:mirrorIndents/>
        <w:jc w:val="both"/>
        <w:rPr>
          <w:b/>
          <w:sz w:val="24"/>
          <w:szCs w:val="24"/>
        </w:rPr>
      </w:pPr>
    </w:p>
    <w:p w14:paraId="77301237" w14:textId="77777777" w:rsidR="004850C3" w:rsidRPr="005A766D" w:rsidRDefault="004850C3" w:rsidP="005A766D">
      <w:pPr>
        <w:spacing w:line="360" w:lineRule="auto"/>
        <w:ind w:left="0" w:hanging="2"/>
        <w:contextualSpacing/>
        <w:mirrorIndents/>
        <w:jc w:val="both"/>
        <w:rPr>
          <w:b/>
          <w:sz w:val="24"/>
          <w:szCs w:val="24"/>
        </w:rPr>
      </w:pPr>
    </w:p>
    <w:p w14:paraId="0A37B3CE" w14:textId="77777777" w:rsidR="004850C3" w:rsidRPr="005A766D" w:rsidRDefault="004850C3" w:rsidP="005A766D">
      <w:pPr>
        <w:spacing w:line="360" w:lineRule="auto"/>
        <w:ind w:left="0" w:hanging="2"/>
        <w:contextualSpacing/>
        <w:mirrorIndents/>
        <w:jc w:val="both"/>
        <w:rPr>
          <w:b/>
          <w:sz w:val="24"/>
          <w:szCs w:val="24"/>
        </w:rPr>
      </w:pPr>
    </w:p>
    <w:p w14:paraId="15F9A800" w14:textId="77777777" w:rsidR="004850C3" w:rsidRPr="005A766D" w:rsidRDefault="004850C3" w:rsidP="005A766D">
      <w:pPr>
        <w:spacing w:line="360" w:lineRule="auto"/>
        <w:ind w:left="0" w:hanging="2"/>
        <w:contextualSpacing/>
        <w:mirrorIndents/>
        <w:jc w:val="both"/>
        <w:rPr>
          <w:b/>
          <w:sz w:val="24"/>
          <w:szCs w:val="24"/>
        </w:rPr>
      </w:pPr>
    </w:p>
    <w:p w14:paraId="25AECA63" w14:textId="77777777" w:rsidR="004850C3" w:rsidRPr="005A766D" w:rsidRDefault="004850C3" w:rsidP="005A766D">
      <w:pPr>
        <w:spacing w:line="360" w:lineRule="auto"/>
        <w:ind w:left="0" w:hanging="2"/>
        <w:contextualSpacing/>
        <w:mirrorIndents/>
        <w:jc w:val="both"/>
        <w:rPr>
          <w:b/>
          <w:sz w:val="24"/>
          <w:szCs w:val="24"/>
        </w:rPr>
      </w:pPr>
    </w:p>
    <w:p w14:paraId="3D970F42" w14:textId="77777777" w:rsidR="004850C3" w:rsidRPr="005A766D" w:rsidRDefault="004850C3" w:rsidP="005A766D">
      <w:pPr>
        <w:spacing w:line="360" w:lineRule="auto"/>
        <w:ind w:left="0" w:hanging="2"/>
        <w:contextualSpacing/>
        <w:mirrorIndents/>
        <w:jc w:val="both"/>
        <w:rPr>
          <w:b/>
          <w:sz w:val="24"/>
          <w:szCs w:val="24"/>
        </w:rPr>
      </w:pPr>
    </w:p>
    <w:p w14:paraId="673121E7" w14:textId="77777777" w:rsidR="004850C3" w:rsidRPr="005A766D" w:rsidRDefault="004850C3" w:rsidP="005A766D">
      <w:pPr>
        <w:spacing w:line="360" w:lineRule="auto"/>
        <w:ind w:left="0" w:hanging="2"/>
        <w:contextualSpacing/>
        <w:mirrorIndents/>
        <w:jc w:val="both"/>
        <w:rPr>
          <w:b/>
          <w:sz w:val="24"/>
          <w:szCs w:val="24"/>
        </w:rPr>
      </w:pPr>
    </w:p>
    <w:p w14:paraId="62EE8D55" w14:textId="77777777" w:rsidR="004850C3" w:rsidRPr="005A766D" w:rsidRDefault="004850C3" w:rsidP="005A766D">
      <w:pPr>
        <w:spacing w:line="360" w:lineRule="auto"/>
        <w:ind w:left="0" w:hanging="2"/>
        <w:contextualSpacing/>
        <w:mirrorIndents/>
        <w:jc w:val="both"/>
        <w:rPr>
          <w:b/>
          <w:sz w:val="24"/>
          <w:szCs w:val="24"/>
        </w:rPr>
      </w:pPr>
    </w:p>
    <w:p w14:paraId="74B0DDBA" w14:textId="77777777" w:rsidR="004850C3" w:rsidRPr="005A766D" w:rsidRDefault="004850C3" w:rsidP="005A766D">
      <w:pPr>
        <w:spacing w:line="360" w:lineRule="auto"/>
        <w:ind w:left="0" w:hanging="2"/>
        <w:contextualSpacing/>
        <w:mirrorIndents/>
        <w:jc w:val="both"/>
        <w:rPr>
          <w:b/>
          <w:sz w:val="24"/>
          <w:szCs w:val="24"/>
        </w:rPr>
      </w:pPr>
    </w:p>
    <w:p w14:paraId="40371F55" w14:textId="77777777" w:rsidR="004850C3" w:rsidRPr="005A766D" w:rsidRDefault="004850C3" w:rsidP="005A766D">
      <w:pPr>
        <w:spacing w:line="360" w:lineRule="auto"/>
        <w:ind w:left="0" w:hanging="2"/>
        <w:contextualSpacing/>
        <w:mirrorIndents/>
        <w:jc w:val="both"/>
        <w:rPr>
          <w:b/>
          <w:sz w:val="24"/>
          <w:szCs w:val="24"/>
        </w:rPr>
      </w:pPr>
    </w:p>
    <w:p w14:paraId="1DB9D5F9" w14:textId="77777777" w:rsidR="004850C3" w:rsidRPr="005A766D" w:rsidRDefault="004850C3" w:rsidP="005A766D">
      <w:pPr>
        <w:spacing w:line="360" w:lineRule="auto"/>
        <w:ind w:left="0" w:hanging="2"/>
        <w:contextualSpacing/>
        <w:mirrorIndents/>
        <w:jc w:val="both"/>
        <w:rPr>
          <w:b/>
          <w:sz w:val="24"/>
          <w:szCs w:val="24"/>
        </w:rPr>
      </w:pPr>
    </w:p>
    <w:p w14:paraId="7D527FFA" w14:textId="77777777" w:rsidR="004850C3" w:rsidRPr="005A766D" w:rsidRDefault="004850C3" w:rsidP="005A766D">
      <w:pPr>
        <w:spacing w:line="360" w:lineRule="auto"/>
        <w:ind w:left="0" w:hanging="2"/>
        <w:contextualSpacing/>
        <w:mirrorIndents/>
        <w:jc w:val="both"/>
        <w:rPr>
          <w:b/>
          <w:sz w:val="24"/>
          <w:szCs w:val="24"/>
        </w:rPr>
      </w:pPr>
    </w:p>
    <w:p w14:paraId="6104A7CF" w14:textId="77777777" w:rsidR="004850C3" w:rsidRPr="005A766D" w:rsidRDefault="004850C3" w:rsidP="005A766D">
      <w:pPr>
        <w:spacing w:line="360" w:lineRule="auto"/>
        <w:ind w:left="0" w:hanging="2"/>
        <w:contextualSpacing/>
        <w:mirrorIndents/>
        <w:jc w:val="both"/>
        <w:rPr>
          <w:b/>
          <w:sz w:val="24"/>
          <w:szCs w:val="24"/>
        </w:rPr>
      </w:pPr>
    </w:p>
    <w:p w14:paraId="0AA69222" w14:textId="77777777" w:rsidR="004850C3" w:rsidRPr="005A766D" w:rsidRDefault="004850C3" w:rsidP="005A766D">
      <w:pPr>
        <w:spacing w:line="360" w:lineRule="auto"/>
        <w:ind w:left="0" w:hanging="2"/>
        <w:contextualSpacing/>
        <w:mirrorIndents/>
        <w:jc w:val="both"/>
        <w:rPr>
          <w:b/>
          <w:sz w:val="24"/>
          <w:szCs w:val="24"/>
        </w:rPr>
      </w:pPr>
    </w:p>
    <w:p w14:paraId="3340E557" w14:textId="77777777" w:rsidR="004850C3" w:rsidRPr="005A766D" w:rsidRDefault="004850C3" w:rsidP="005A766D">
      <w:pPr>
        <w:spacing w:line="360" w:lineRule="auto"/>
        <w:ind w:left="0" w:hanging="2"/>
        <w:contextualSpacing/>
        <w:mirrorIndents/>
        <w:jc w:val="both"/>
        <w:rPr>
          <w:b/>
          <w:sz w:val="24"/>
          <w:szCs w:val="24"/>
        </w:rPr>
      </w:pPr>
    </w:p>
    <w:p w14:paraId="5BAAFCEA" w14:textId="77777777" w:rsidR="004850C3" w:rsidRPr="005A766D" w:rsidRDefault="004850C3" w:rsidP="005A766D">
      <w:pPr>
        <w:spacing w:line="360" w:lineRule="auto"/>
        <w:ind w:left="0" w:hanging="2"/>
        <w:contextualSpacing/>
        <w:mirrorIndents/>
        <w:jc w:val="both"/>
        <w:rPr>
          <w:b/>
          <w:sz w:val="24"/>
          <w:szCs w:val="24"/>
        </w:rPr>
      </w:pPr>
    </w:p>
    <w:p w14:paraId="49B593B2" w14:textId="77777777" w:rsidR="004850C3" w:rsidRPr="005A766D" w:rsidRDefault="004850C3" w:rsidP="005A766D">
      <w:pPr>
        <w:spacing w:line="360" w:lineRule="auto"/>
        <w:ind w:left="0" w:hanging="2"/>
        <w:contextualSpacing/>
        <w:mirrorIndents/>
        <w:jc w:val="both"/>
        <w:rPr>
          <w:b/>
          <w:sz w:val="24"/>
          <w:szCs w:val="24"/>
        </w:rPr>
      </w:pPr>
    </w:p>
    <w:p w14:paraId="55EFE2B6" w14:textId="77777777" w:rsidR="004850C3" w:rsidRPr="005A766D" w:rsidRDefault="002971D3" w:rsidP="005A766D">
      <w:pPr>
        <w:spacing w:line="360" w:lineRule="auto"/>
        <w:ind w:left="0" w:hanging="2"/>
        <w:contextualSpacing/>
        <w:mirrorIndents/>
        <w:jc w:val="center"/>
        <w:rPr>
          <w:sz w:val="24"/>
          <w:szCs w:val="24"/>
        </w:rPr>
      </w:pPr>
      <w:r w:rsidRPr="005A766D">
        <w:rPr>
          <w:b/>
          <w:sz w:val="24"/>
          <w:szCs w:val="24"/>
        </w:rPr>
        <w:lastRenderedPageBreak/>
        <w:t>PANORAMA DA ABORDAGEM DE REDE E CONTRIBUIÇÕES PARA A PESQUISA E  PRÁTICA CLÍNICA</w:t>
      </w:r>
    </w:p>
    <w:p w14:paraId="6ED95228" w14:textId="77777777" w:rsidR="004850C3" w:rsidRPr="005A766D" w:rsidRDefault="004850C3" w:rsidP="005A766D">
      <w:pPr>
        <w:spacing w:line="360" w:lineRule="auto"/>
        <w:ind w:left="0" w:hanging="2"/>
        <w:contextualSpacing/>
        <w:mirrorIndents/>
        <w:rPr>
          <w:b/>
          <w:sz w:val="24"/>
          <w:szCs w:val="24"/>
        </w:rPr>
      </w:pPr>
      <w:bookmarkStart w:id="3" w:name="_heading=h.gjdgxs" w:colFirst="0" w:colLast="0"/>
      <w:bookmarkEnd w:id="3"/>
    </w:p>
    <w:p w14:paraId="2231B3E8"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INTRODUÇÃO</w:t>
      </w:r>
    </w:p>
    <w:p w14:paraId="67CF89FE" w14:textId="77777777" w:rsidR="004850C3" w:rsidRPr="005A766D" w:rsidRDefault="004850C3" w:rsidP="005A766D">
      <w:pPr>
        <w:spacing w:line="360" w:lineRule="auto"/>
        <w:ind w:left="0" w:hanging="2"/>
        <w:contextualSpacing/>
        <w:mirrorIndents/>
        <w:rPr>
          <w:sz w:val="24"/>
          <w:szCs w:val="24"/>
        </w:rPr>
      </w:pPr>
    </w:p>
    <w:p w14:paraId="1FEDD6C0"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5B2D5B2D"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 xml:space="preserve">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w:t>
      </w:r>
      <w:r w:rsidRPr="008B10B3">
        <w:rPr>
          <w:sz w:val="24"/>
          <w:szCs w:val="24"/>
          <w:highlight w:val="yellow"/>
        </w:rPr>
        <w:t>acerca</w:t>
      </w:r>
      <w:r w:rsidRPr="005A766D">
        <w:rPr>
          <w:sz w:val="24"/>
          <w:szCs w:val="24"/>
        </w:rPr>
        <w:t xml:space="preserve"> da compreensão </w:t>
      </w:r>
      <w:r w:rsidRPr="008B10B3">
        <w:rPr>
          <w:sz w:val="24"/>
          <w:szCs w:val="24"/>
          <w:highlight w:val="yellow"/>
        </w:rPr>
        <w:t>acerca</w:t>
      </w:r>
      <w:r w:rsidRPr="005A766D">
        <w:rPr>
          <w:sz w:val="24"/>
          <w:szCs w:val="24"/>
        </w:rPr>
        <w:t xml:space="preserve"> 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w:t>
      </w:r>
      <w:commentRangeStart w:id="4"/>
      <w:r w:rsidRPr="005A766D">
        <w:rPr>
          <w:sz w:val="24"/>
          <w:szCs w:val="24"/>
        </w:rPr>
        <w:t>A compreensão se esses transtornos são melhor explicados a partir de um paradigma categórico ou dimensional, é um dos aspectos centrais desse debate nosológico</w:t>
      </w:r>
      <w:commentRangeEnd w:id="4"/>
      <w:r w:rsidR="008B10B3">
        <w:rPr>
          <w:rStyle w:val="CommentReference"/>
        </w:rPr>
        <w:commentReference w:id="4"/>
      </w:r>
      <w:r w:rsidRPr="005A766D">
        <w:rPr>
          <w:sz w:val="24"/>
          <w:szCs w:val="24"/>
        </w:rPr>
        <w:t xml:space="preserve">.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mais relevantes do que o próprio diagnóstico (e.g.  fatores étnicos, educacionais, culturais, de gênero e etc.) (Lyon et al., 2014; Barlow et al., 2017).</w:t>
      </w:r>
    </w:p>
    <w:p w14:paraId="7A7918A7" w14:textId="732736C8" w:rsidR="004850C3" w:rsidRPr="005A766D" w:rsidRDefault="002971D3" w:rsidP="005A766D">
      <w:pPr>
        <w:spacing w:line="360" w:lineRule="auto"/>
        <w:ind w:leftChars="0" w:left="0" w:right="1034" w:firstLineChars="0" w:firstLine="720"/>
        <w:contextualSpacing/>
        <w:mirrorIndents/>
        <w:jc w:val="both"/>
        <w:rPr>
          <w:sz w:val="24"/>
          <w:szCs w:val="24"/>
        </w:rPr>
      </w:pPr>
      <w:r w:rsidRPr="005A766D">
        <w:rPr>
          <w:sz w:val="24"/>
          <w:szCs w:val="24"/>
        </w:rPr>
        <w:t xml:space="preserve">Recentemente, uma perspectiva de rede vem oferecendo algumas respostas aos questionamentos acerca da nosologia psiquiátrica, contrariando o modelo nomotético </w:t>
      </w:r>
      <w:r w:rsidRPr="005A766D">
        <w:rPr>
          <w:sz w:val="24"/>
          <w:szCs w:val="24"/>
        </w:rPr>
        <w:lastRenderedPageBreak/>
        <w:t xml:space="preserve">vigente. A ideia teórica subjacente à perspectiva da rede é de que os transtornos psicológicos 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 xml:space="preserve">de uma concepção dinâmica desses transtornos (Wichers, Wingman, Bringmann, &amp; de Jonge, </w:t>
      </w:r>
      <w:r w:rsidRPr="005A766D">
        <w:rPr>
          <w:noProof/>
          <w:sz w:val="24"/>
          <w:szCs w:val="24"/>
          <w:lang w:val="pt-BR" w:eastAsia="pt-BR" w:bidi="ar-SA"/>
        </w:rPr>
        <w:drawing>
          <wp:anchor distT="0" distB="0" distL="114300" distR="114300" simplePos="0" relativeHeight="251658240" behindDoc="0" locked="0" layoutInCell="1" allowOverlap="1" wp14:anchorId="2911051C" wp14:editId="0CFDDAC4">
            <wp:simplePos x="0" y="0"/>
            <wp:positionH relativeFrom="column">
              <wp:posOffset>-416560</wp:posOffset>
            </wp:positionH>
            <wp:positionV relativeFrom="paragraph">
              <wp:posOffset>3963670</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2"/>
                    <a:srcRect/>
                    <a:stretch>
                      <a:fillRect/>
                    </a:stretch>
                  </pic:blipFill>
                  <pic:spPr>
                    <a:xfrm>
                      <a:off x="0" y="0"/>
                      <a:ext cx="6850380" cy="3312795"/>
                    </a:xfrm>
                    <a:prstGeom prst="rect">
                      <a:avLst/>
                    </a:prstGeom>
                  </pic:spPr>
                </pic:pic>
              </a:graphicData>
            </a:graphic>
          </wp:anchor>
        </w:drawing>
      </w:r>
      <w:r w:rsidRPr="005A766D">
        <w:rPr>
          <w:sz w:val="24"/>
          <w:szCs w:val="24"/>
        </w:rPr>
        <w:t>2017).</w:t>
      </w:r>
    </w:p>
    <w:p w14:paraId="64DA5099" w14:textId="77777777" w:rsidR="004850C3" w:rsidRPr="005A766D" w:rsidRDefault="002971D3" w:rsidP="005A766D">
      <w:pPr>
        <w:spacing w:line="360" w:lineRule="auto"/>
        <w:ind w:left="0" w:hanging="2"/>
        <w:contextualSpacing/>
        <w:mirrorIndents/>
        <w:jc w:val="both"/>
        <w:rPr>
          <w:sz w:val="24"/>
          <w:szCs w:val="24"/>
        </w:rPr>
      </w:pPr>
      <w:r w:rsidRPr="005A766D">
        <w:rPr>
          <w:b/>
          <w:bCs/>
          <w:sz w:val="24"/>
          <w:szCs w:val="24"/>
        </w:rPr>
        <w:t>Figura 1</w:t>
      </w:r>
    </w:p>
    <w:p w14:paraId="2652F924" w14:textId="77777777" w:rsidR="004850C3" w:rsidRPr="005A766D" w:rsidRDefault="004850C3" w:rsidP="005A766D">
      <w:pPr>
        <w:spacing w:line="360" w:lineRule="auto"/>
        <w:ind w:left="0" w:hanging="2"/>
        <w:contextualSpacing/>
        <w:mirrorIndents/>
        <w:jc w:val="both"/>
        <w:rPr>
          <w:sz w:val="24"/>
          <w:szCs w:val="24"/>
        </w:rPr>
      </w:pPr>
    </w:p>
    <w:p w14:paraId="582CA1B5" w14:textId="4A27AF36" w:rsidR="004850C3" w:rsidRPr="005A766D" w:rsidRDefault="0006598C" w:rsidP="005A766D">
      <w:pPr>
        <w:spacing w:line="360" w:lineRule="auto"/>
        <w:ind w:leftChars="0" w:left="0" w:right="1034" w:firstLineChars="0" w:firstLine="720"/>
        <w:contextualSpacing/>
        <w:mirrorIndents/>
        <w:jc w:val="both"/>
        <w:rPr>
          <w:sz w:val="24"/>
          <w:szCs w:val="24"/>
        </w:rPr>
      </w:pPr>
      <w:r w:rsidRPr="005A766D">
        <w:rPr>
          <w:sz w:val="24"/>
          <w:szCs w:val="24"/>
        </w:rPr>
        <w:lastRenderedPageBreak/>
        <w:t>Esta nova proposta de investigar e entender as variáveis presentes na origem e manutenção das queixas permite maior compreensão da heterogeneidade de sintomas de diversos transtorno</w:t>
      </w:r>
      <w:r w:rsidR="002971D3" w:rsidRPr="005A766D">
        <w:rPr>
          <w:sz w:val="24"/>
          <w:szCs w:val="24"/>
        </w:rPr>
        <w:t>, abrindo novas oportunidades para entender o conceito e desenvolvimento de comorbidade, bem como a possibilidade de predizer o curso dos sintomas. Além disso, levanta-se a hipótese de que tais redes podem fornecer informações sobre os mecanismos psicológicos específicos subjacentes ao desenvolvimento de transtornos mentais (Wichers et al., 2017; Nuijten, Deserno, Cramer, &amp; Borsboom, 2016).</w:t>
      </w:r>
    </w:p>
    <w:p w14:paraId="3840CBF5"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 construção da rede é realizada através da análise estatística de dados sistematicamente coletados de maneira transversal ou ao longo do tempo, geralmente com medidas repetidas em curtos períodos de tempo (várias vezes ao dia durante semana), através do Método de Amostragem por Experiência (</w:t>
      </w:r>
      <w:r w:rsidRPr="005A766D">
        <w:rPr>
          <w:color w:val="auto"/>
          <w:position w:val="0"/>
          <w:sz w:val="24"/>
          <w:szCs w:val="24"/>
          <w:lang w:val="pt-BR" w:eastAsia="pt-BR" w:bidi="ar-SA"/>
        </w:rPr>
        <w:t>Epskamp, S., Waldorp, L. J., Mõttus, R., &amp; Borsboom, D., 2018</w:t>
      </w:r>
      <w:r w:rsidRPr="005A766D">
        <w:rPr>
          <w:sz w:val="24"/>
          <w:szCs w:val="24"/>
        </w:rPr>
        <w:t>). As redes transversais geram a possibilidade representar a rede de interação entre sintomas através de correlações parciais. Utilizar correlações parciais cria uma rede onde a relação entre dois sintomas está controlada por todos os demais sintomas no sistema. Isso, é, a relação representada entre dois sintomas não é influenciada por um outro sintoma. Com isso, é possível entender com mais clareza as conexões entre sintomas (Epskamp et al., 2018).</w:t>
      </w:r>
    </w:p>
    <w:p w14:paraId="28DD35EB"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através do Método de Amostragem da Experiência, onde o indivíduo responde a um questionário ao menos uma vez por dia durante semanas (</w:t>
      </w:r>
      <w:r w:rsidRPr="005A766D">
        <w:rPr>
          <w:color w:val="auto"/>
          <w:position w:val="0"/>
          <w:sz w:val="24"/>
          <w:szCs w:val="24"/>
          <w:lang w:val="pt-BR" w:eastAsia="pt-BR" w:bidi="ar-SA"/>
        </w:rPr>
        <w:t xml:space="preserve">Larson, R., &amp; Csikszentmihalyi, M., 2014; </w:t>
      </w:r>
      <w:r w:rsidRPr="005A766D">
        <w:rPr>
          <w:sz w:val="24"/>
          <w:szCs w:val="24"/>
        </w:rPr>
        <w:t xml:space="preserve">Epskamp et al., 2018). </w:t>
      </w:r>
    </w:p>
    <w:p w14:paraId="496A4FE3"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Com estes dados de séries temporais,  dois tipos de redes podem ser construídas,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p>
    <w:p w14:paraId="0E87974D"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lastRenderedPageBreak/>
        <w:t>Além das redes temporais, existem as redes contemporâneas, que são uma extensão das redes com relações parciais. O diferencial deste tipo de rede é que, além de expressarem 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contrapartida, nas redes contemporâneas, não há informação direcional. Ou seja, é possível dizer que fadiga e perda de atenção ocorrem ao mesmo tempo, mas não que um leva a outro.</w:t>
      </w:r>
    </w:p>
    <w:p w14:paraId="02C424AA"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 xml:space="preserve"> 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39BF505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Esta revisão narrativa tem como objetivo oferecer um panorama atual sobre os estudos da abordagem de rede e apresentar as possíveis implicações na prática clínica.</w:t>
      </w:r>
    </w:p>
    <w:p w14:paraId="3B7BB5E7" w14:textId="77777777" w:rsidR="004850C3" w:rsidRPr="005A766D" w:rsidRDefault="004850C3" w:rsidP="005A766D">
      <w:pPr>
        <w:spacing w:line="360" w:lineRule="auto"/>
        <w:ind w:left="0" w:hanging="2"/>
        <w:contextualSpacing/>
        <w:mirrorIndents/>
        <w:jc w:val="both"/>
        <w:rPr>
          <w:b/>
          <w:sz w:val="24"/>
          <w:szCs w:val="24"/>
        </w:rPr>
      </w:pPr>
    </w:p>
    <w:p w14:paraId="13FE232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RESSUPOSTOS DA ABORDAGEM DE REDE</w:t>
      </w:r>
    </w:p>
    <w:p w14:paraId="17986166" w14:textId="77777777" w:rsidR="004850C3" w:rsidRPr="005A766D" w:rsidRDefault="004850C3" w:rsidP="005A766D">
      <w:pPr>
        <w:spacing w:line="360" w:lineRule="auto"/>
        <w:ind w:left="0" w:hanging="2"/>
        <w:contextualSpacing/>
        <w:mirrorIndents/>
        <w:rPr>
          <w:sz w:val="24"/>
          <w:szCs w:val="24"/>
        </w:rPr>
      </w:pPr>
    </w:p>
    <w:p w14:paraId="4BDD36AF"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bordagem de rede sugere que os sintomas da psicopatologia são causalmente conectados por diversos mecanismos biológicos, psicológicos e sociais. Se essas relações causais forem suficientemente fortes, os sintomas podem gerar um nível de </w:t>
      </w:r>
      <w:r w:rsidRPr="005A766D">
        <w:rPr>
          <w:i/>
          <w:sz w:val="24"/>
          <w:szCs w:val="24"/>
        </w:rPr>
        <w:t xml:space="preserve">feedback </w:t>
      </w:r>
      <w:r w:rsidRPr="005A766D">
        <w:rPr>
          <w:sz w:val="24"/>
          <w:szCs w:val="24"/>
        </w:rPr>
        <w:t xml:space="preserve">que os torna autossustentáveis (Borsboom, 2017; Mcnally, 2016; Guloksuz et </w:t>
      </w:r>
      <w:r w:rsidRPr="005A766D">
        <w:rPr>
          <w:sz w:val="24"/>
          <w:szCs w:val="24"/>
        </w:rPr>
        <w:lastRenderedPageBreak/>
        <w:t>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conectada (</w:t>
      </w:r>
      <w:r w:rsidRPr="005A766D">
        <w:rPr>
          <w:i/>
          <w:sz w:val="24"/>
          <w:szCs w:val="24"/>
        </w:rPr>
        <w:t>nós</w:t>
      </w:r>
      <w:r w:rsidRPr="005A766D">
        <w:rPr>
          <w:sz w:val="24"/>
          <w:szCs w:val="24"/>
        </w:rPr>
        <w:t xml:space="preserve"> possuem baixo grau de correlação), enquanto a noção de um transtorno mental como um outro </w:t>
      </w:r>
      <w:r w:rsidRPr="005A766D">
        <w:rPr>
          <w:sz w:val="24"/>
          <w:szCs w:val="24"/>
          <w:lang w:val="pt-BR"/>
        </w:rPr>
        <w:t>estado</w:t>
      </w:r>
      <w:r w:rsidRPr="005A766D">
        <w:rPr>
          <w:sz w:val="24"/>
          <w:szCs w:val="24"/>
        </w:rPr>
        <w:t xml:space="preserve"> estável não desejado  de uma rede fortemente conectada (</w:t>
      </w:r>
      <w:r w:rsidRPr="005A766D">
        <w:rPr>
          <w:i/>
          <w:sz w:val="24"/>
          <w:szCs w:val="24"/>
        </w:rPr>
        <w:t>nós</w:t>
      </w:r>
      <w:r w:rsidRPr="005A766D">
        <w:rPr>
          <w:sz w:val="24"/>
          <w:szCs w:val="24"/>
        </w:rPr>
        <w:t xml:space="preserve"> possuem alto grau de correlação) (Borsboom, 2017; Hofmann &amp; Curtiss, 2018). A densidade da rede (forte correlação global) indica que a ativação de um </w:t>
      </w:r>
      <w:r w:rsidRPr="005A766D">
        <w:rPr>
          <w:i/>
          <w:sz w:val="24"/>
          <w:szCs w:val="24"/>
        </w:rPr>
        <w:t xml:space="preserve">nó </w:t>
      </w:r>
      <w:r w:rsidRPr="005A766D">
        <w:rPr>
          <w:sz w:val="24"/>
          <w:szCs w:val="24"/>
        </w:rPr>
        <w:t xml:space="preserve">facilmente poderá se alastrar na ativação de outros </w:t>
      </w:r>
      <w:r w:rsidRPr="005A766D">
        <w:rPr>
          <w:i/>
          <w:sz w:val="24"/>
          <w:szCs w:val="24"/>
        </w:rPr>
        <w:t>nós</w:t>
      </w:r>
      <w:r w:rsidRPr="005A766D">
        <w:rPr>
          <w:sz w:val="24"/>
          <w:szCs w:val="24"/>
        </w:rPr>
        <w:t>, sugerindo que quanto mais sintomático for o indivíduo, maior a densidade da rede (Borsboom &amp; Cramer, 2013).</w:t>
      </w:r>
    </w:p>
    <w:p w14:paraId="0087ACF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Os estudos indicam que indivíduos mais resilientes possuem uma rede de sintomas fracamente conectada. Nesse sentido, quando há uma perturbação local (i.e. um sintoma é ativado por algum estressor), há uma tendência da rede se reestabilizar em um estado de saúde mental. No entanto, indivíduos com maior vulnerabilidade apresentam uma rede fortemente conectada, a qual tende a se estabilizar em um estado patológico após uma perturbação local (Borsboom, 2017).</w:t>
      </w:r>
    </w:p>
    <w:p w14:paraId="700468CF" w14:textId="77777777" w:rsidR="004850C3" w:rsidRPr="005A766D" w:rsidRDefault="002971D3" w:rsidP="005A766D">
      <w:pPr>
        <w:spacing w:line="360" w:lineRule="auto"/>
        <w:ind w:left="0" w:right="1037" w:hanging="2"/>
        <w:contextualSpacing/>
        <w:mirrorIndents/>
        <w:jc w:val="both"/>
        <w:rPr>
          <w:sz w:val="24"/>
          <w:szCs w:val="24"/>
        </w:rPr>
      </w:pPr>
      <w:r w:rsidRPr="005A766D">
        <w:rPr>
          <w:sz w:val="24"/>
          <w:szCs w:val="24"/>
        </w:rPr>
        <w:tab/>
      </w:r>
      <w:r w:rsidRPr="005A766D">
        <w:rPr>
          <w:sz w:val="24"/>
          <w:szCs w:val="24"/>
        </w:rPr>
        <w:tab/>
        <w:t xml:space="preserve">Uma característica importante que sinaliza uma transição dessa estabilidade é a </w:t>
      </w:r>
      <w:r w:rsidRPr="005A766D">
        <w:rPr>
          <w:i/>
          <w:sz w:val="24"/>
          <w:szCs w:val="24"/>
        </w:rPr>
        <w:t>desaceleração crítica</w:t>
      </w:r>
      <w:r w:rsidRPr="005A766D">
        <w:rPr>
          <w:sz w:val="24"/>
          <w:szCs w:val="24"/>
        </w:rPr>
        <w:t xml:space="preserve">.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w:t>
      </w:r>
      <w:r w:rsidRPr="005A766D">
        <w:rPr>
          <w:i/>
          <w:sz w:val="24"/>
          <w:szCs w:val="24"/>
        </w:rPr>
        <w:t xml:space="preserve">desaceleração crítica </w:t>
      </w:r>
      <w:r w:rsidRPr="005A766D">
        <w:rPr>
          <w:sz w:val="24"/>
          <w:szCs w:val="24"/>
        </w:rPr>
        <w:t>pode ser usada como um sinal de alerta precoce para o início e término da psicopatologia, possibilitando uma intervenção preventiva (Hofmman &amp; Curtiss, 2018; Nuijten et al., 2016; MacNally, 2016).</w:t>
      </w:r>
    </w:p>
    <w:p w14:paraId="7435B38D"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w:t>
      </w:r>
      <w:r w:rsidRPr="005A766D">
        <w:rPr>
          <w:sz w:val="24"/>
          <w:szCs w:val="24"/>
        </w:rPr>
        <w:lastRenderedPageBreak/>
        <w:t xml:space="preserve">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p>
    <w:p w14:paraId="4B36123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Sendo assim,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5A766D">
        <w:rPr>
          <w:i/>
          <w:sz w:val="24"/>
          <w:szCs w:val="24"/>
        </w:rPr>
        <w:t>sintomas ponte</w:t>
      </w:r>
      <w:r w:rsidRPr="005A766D">
        <w:rPr>
          <w:sz w:val="24"/>
          <w:szCs w:val="24"/>
        </w:rPr>
        <w:t>), que por sua vez se alastram e sustentam uma rede de sintomas análoga ao que seria o transtorno comórbido em questão (Figura 2).</w:t>
      </w:r>
    </w:p>
    <w:p w14:paraId="7466D59F" w14:textId="77777777" w:rsidR="004850C3" w:rsidRPr="005A766D" w:rsidRDefault="002971D3" w:rsidP="005A766D">
      <w:pPr>
        <w:spacing w:line="360" w:lineRule="auto"/>
        <w:ind w:left="0" w:hanging="2"/>
        <w:contextualSpacing/>
        <w:mirrorIndents/>
        <w:rPr>
          <w:sz w:val="24"/>
          <w:szCs w:val="24"/>
        </w:rPr>
      </w:pPr>
      <w:r w:rsidRPr="005A766D">
        <w:rPr>
          <w:b/>
          <w:bCs/>
          <w:sz w:val="24"/>
          <w:szCs w:val="24"/>
        </w:rPr>
        <w:lastRenderedPageBreak/>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3"/>
                    <a:srcRect/>
                    <a:stretch>
                      <a:fillRect/>
                    </a:stretch>
                  </pic:blipFill>
                  <pic:spPr>
                    <a:xfrm>
                      <a:off x="0" y="0"/>
                      <a:ext cx="4774565" cy="4178300"/>
                    </a:xfrm>
                    <a:prstGeom prst="rect">
                      <a:avLst/>
                    </a:prstGeom>
                  </pic:spPr>
                </pic:pic>
              </a:graphicData>
            </a:graphic>
          </wp:anchor>
        </w:drawing>
      </w:r>
    </w:p>
    <w:p w14:paraId="281E33B1" w14:textId="77777777" w:rsidR="004850C3" w:rsidRPr="005A766D" w:rsidRDefault="004850C3" w:rsidP="005A766D">
      <w:pPr>
        <w:spacing w:line="360" w:lineRule="auto"/>
        <w:ind w:left="0" w:hanging="2"/>
        <w:contextualSpacing/>
        <w:mirrorIndents/>
        <w:rPr>
          <w:sz w:val="24"/>
          <w:szCs w:val="24"/>
        </w:rPr>
      </w:pPr>
    </w:p>
    <w:p w14:paraId="29B1DBC1"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PARÂMETROS DE CENTRALIDADE</w:t>
      </w:r>
    </w:p>
    <w:p w14:paraId="27483569" w14:textId="77777777" w:rsidR="004850C3" w:rsidRPr="005A766D" w:rsidRDefault="004850C3" w:rsidP="005A766D">
      <w:pPr>
        <w:spacing w:line="360" w:lineRule="auto"/>
        <w:ind w:left="0" w:hanging="2"/>
        <w:contextualSpacing/>
        <w:mirrorIndents/>
        <w:rPr>
          <w:sz w:val="24"/>
          <w:szCs w:val="24"/>
        </w:rPr>
      </w:pPr>
    </w:p>
    <w:p w14:paraId="1835BCC3" w14:textId="77777777" w:rsidR="004850C3" w:rsidRPr="005A766D" w:rsidRDefault="002971D3" w:rsidP="005A766D">
      <w:pPr>
        <w:spacing w:line="360" w:lineRule="auto"/>
        <w:ind w:left="0" w:right="1031" w:hanging="2"/>
        <w:contextualSpacing/>
        <w:mirrorIndents/>
        <w:jc w:val="both"/>
        <w:rPr>
          <w:sz w:val="24"/>
          <w:szCs w:val="24"/>
        </w:rPr>
      </w:pPr>
      <w:r w:rsidRPr="005A766D">
        <w:rPr>
          <w:sz w:val="24"/>
          <w:szCs w:val="24"/>
        </w:rPr>
        <w:tab/>
      </w:r>
      <w:r w:rsidRPr="005A766D">
        <w:rPr>
          <w:sz w:val="24"/>
          <w:szCs w:val="24"/>
        </w:rPr>
        <w:tab/>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p>
    <w:p w14:paraId="6097407B" w14:textId="77777777" w:rsidR="004850C3" w:rsidRPr="005A766D" w:rsidRDefault="002971D3" w:rsidP="005A766D">
      <w:pPr>
        <w:spacing w:line="360" w:lineRule="auto"/>
        <w:ind w:left="0" w:right="1034" w:hanging="2"/>
        <w:contextualSpacing/>
        <w:mirrorIndents/>
        <w:jc w:val="both"/>
        <w:rPr>
          <w:sz w:val="24"/>
          <w:szCs w:val="24"/>
        </w:rPr>
      </w:pPr>
      <w:r w:rsidRPr="005A766D">
        <w:rPr>
          <w:sz w:val="24"/>
          <w:szCs w:val="24"/>
        </w:rPr>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w:t>
      </w:r>
      <w:r w:rsidRPr="005A766D">
        <w:rPr>
          <w:sz w:val="24"/>
          <w:szCs w:val="24"/>
        </w:rPr>
        <w:lastRenderedPageBreak/>
        <w:t xml:space="preserve">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t>
      </w:r>
    </w:p>
    <w:p w14:paraId="25919F01"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A centralidade é uma métrica que precisa ser interpretada com grande cuidado, contextualizando-a em relação à amostra, às características da rede e aos seus elementos. Um sintoma pode ser central porque é o ponto final causal de muitos caminhos na rede, então </w:t>
      </w:r>
      <w:r w:rsidRPr="005A766D">
        <w:rPr>
          <w:sz w:val="24"/>
          <w:szCs w:val="24"/>
          <w:lang w:val="pt-BR"/>
        </w:rPr>
        <w:t>intervir</w:t>
      </w:r>
      <w:r w:rsidRPr="005A766D">
        <w:rPr>
          <w:sz w:val="24"/>
          <w:szCs w:val="24"/>
        </w:rPr>
        <w:t xml:space="preserve"> nele geraria nenhuma mudança no sistema. Além disso, o sintoma com a menor </w:t>
      </w:r>
      <w:r w:rsidRPr="005A766D">
        <w:rPr>
          <w:sz w:val="24"/>
          <w:szCs w:val="24"/>
          <w:lang w:val="pt-BR"/>
        </w:rPr>
        <w:t>centralidade</w:t>
      </w:r>
      <w:r w:rsidRPr="005A766D">
        <w:rPr>
          <w:sz w:val="24"/>
          <w:szCs w:val="24"/>
        </w:rPr>
        <w:t xml:space="preserve">, desconectado da maioria dos outros </w:t>
      </w:r>
      <w:r w:rsidRPr="005A766D">
        <w:rPr>
          <w:sz w:val="24"/>
          <w:szCs w:val="24"/>
          <w:lang w:val="pt-BR"/>
        </w:rPr>
        <w:t>sintomas</w:t>
      </w:r>
      <w:r w:rsidRPr="005A766D">
        <w:rPr>
          <w:sz w:val="24"/>
          <w:szCs w:val="24"/>
        </w:rPr>
        <w:t>, ainda assim poderia ser uma das características clínicas mais importantes (ex. ideação suicida). Outra possibilidade é um sintoma altamente central, mas muito difícil de ser alvo de intervenções (Fried et al., 2018).</w:t>
      </w:r>
    </w:p>
    <w:p w14:paraId="5E8DA78D" w14:textId="2A87B1FD" w:rsidR="004850C3" w:rsidRPr="005A766D" w:rsidRDefault="004850C3" w:rsidP="005A766D">
      <w:pPr>
        <w:spacing w:line="360" w:lineRule="auto"/>
        <w:ind w:left="0" w:right="1035" w:hanging="2"/>
        <w:contextualSpacing/>
        <w:mirrorIndents/>
        <w:jc w:val="both"/>
        <w:rPr>
          <w:sz w:val="24"/>
          <w:szCs w:val="24"/>
        </w:rPr>
      </w:pPr>
    </w:p>
    <w:p w14:paraId="32C40DE7" w14:textId="59203717" w:rsidR="00764E8A" w:rsidRPr="005A766D" w:rsidRDefault="00764E8A" w:rsidP="005A766D">
      <w:pPr>
        <w:spacing w:line="360" w:lineRule="auto"/>
        <w:ind w:left="0" w:right="1035" w:hanging="2"/>
        <w:contextualSpacing/>
        <w:mirrorIndents/>
        <w:jc w:val="both"/>
        <w:rPr>
          <w:b/>
          <w:bCs/>
          <w:sz w:val="24"/>
          <w:szCs w:val="24"/>
        </w:rPr>
      </w:pPr>
      <w:r w:rsidRPr="005A766D">
        <w:rPr>
          <w:b/>
          <w:bCs/>
          <w:sz w:val="24"/>
          <w:szCs w:val="24"/>
        </w:rPr>
        <w:t>METODOLOGIA</w:t>
      </w:r>
    </w:p>
    <w:p w14:paraId="43EE53C8" w14:textId="1B05C0D6" w:rsidR="00764E8A" w:rsidRPr="005A766D" w:rsidRDefault="0075531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w:t>
      </w:r>
      <w:commentRangeStart w:id="5"/>
      <w:r w:rsidR="00496419" w:rsidRPr="005A766D">
        <w:rPr>
          <w:sz w:val="24"/>
          <w:szCs w:val="24"/>
        </w:rPr>
        <w:t>busca</w:t>
      </w:r>
      <w:commentRangeEnd w:id="5"/>
      <w:r w:rsidR="008B10B3">
        <w:rPr>
          <w:rStyle w:val="CommentReference"/>
        </w:rPr>
        <w:commentReference w:id="5"/>
      </w:r>
      <w:r w:rsidR="00496419" w:rsidRPr="005A766D">
        <w:rPr>
          <w:sz w:val="24"/>
          <w:szCs w:val="24"/>
        </w:rPr>
        <w:t xml:space="preserve"> foi realizada nas bases de dados PubMed e Scopus, utilizando inicialmente a combinação dos descritores (“network approach” OR “network analysis”) AND (“psychological treatment”).</w:t>
      </w:r>
    </w:p>
    <w:p w14:paraId="52EFBBC7" w14:textId="77777777" w:rsidR="00764E8A" w:rsidRPr="005A766D" w:rsidRDefault="00764E8A" w:rsidP="005A766D">
      <w:pPr>
        <w:spacing w:line="360" w:lineRule="auto"/>
        <w:ind w:left="0" w:right="1035" w:hanging="2"/>
        <w:contextualSpacing/>
        <w:mirrorIndents/>
        <w:jc w:val="both"/>
        <w:rPr>
          <w:sz w:val="24"/>
          <w:szCs w:val="24"/>
        </w:rPr>
      </w:pPr>
    </w:p>
    <w:p w14:paraId="708D930B" w14:textId="249BE583" w:rsidR="004850C3" w:rsidRPr="005A766D" w:rsidRDefault="00764E8A" w:rsidP="005A766D">
      <w:pPr>
        <w:spacing w:line="360" w:lineRule="auto"/>
        <w:ind w:left="0" w:hanging="2"/>
        <w:contextualSpacing/>
        <w:mirrorIndents/>
        <w:rPr>
          <w:b/>
          <w:sz w:val="24"/>
          <w:szCs w:val="24"/>
        </w:rPr>
      </w:pPr>
      <w:r w:rsidRPr="005A766D">
        <w:rPr>
          <w:b/>
          <w:sz w:val="24"/>
          <w:szCs w:val="24"/>
        </w:rPr>
        <w:t>RESULTADOS</w:t>
      </w:r>
    </w:p>
    <w:p w14:paraId="024F10CD" w14:textId="77777777" w:rsidR="004850C3" w:rsidRPr="005A766D" w:rsidRDefault="004850C3" w:rsidP="005A766D">
      <w:pPr>
        <w:spacing w:line="360" w:lineRule="auto"/>
        <w:ind w:left="0" w:hanging="2"/>
        <w:contextualSpacing/>
        <w:mirrorIndents/>
        <w:rPr>
          <w:sz w:val="24"/>
          <w:szCs w:val="24"/>
        </w:rPr>
      </w:pPr>
    </w:p>
    <w:p w14:paraId="2E442911" w14:textId="66AB7B1F"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lastRenderedPageBreak/>
        <w:tab/>
      </w:r>
      <w:r w:rsidRPr="005A766D">
        <w:rPr>
          <w:sz w:val="24"/>
          <w:szCs w:val="24"/>
        </w:rPr>
        <w:tab/>
        <w:t>A seguir, serão apresentados resultados de pesquisas (</w:t>
      </w:r>
      <w:commentRangeStart w:id="6"/>
      <w:r w:rsidRPr="005A766D">
        <w:rPr>
          <w:sz w:val="24"/>
          <w:szCs w:val="24"/>
        </w:rPr>
        <w:t>ver Tabela 1</w:t>
      </w:r>
      <w:commentRangeEnd w:id="6"/>
      <w:r w:rsidR="008B10B3">
        <w:rPr>
          <w:rStyle w:val="CommentReference"/>
        </w:rPr>
        <w:commentReference w:id="6"/>
      </w:r>
      <w:r w:rsidRPr="005A766D">
        <w:rPr>
          <w:sz w:val="24"/>
          <w:szCs w:val="24"/>
        </w:rPr>
        <w:t>) que apontam para uma aplicação da análise de redes para compreensão e intervenção no quadro disfuncional de diferentes pacientes e populações.</w:t>
      </w:r>
    </w:p>
    <w:p w14:paraId="07E84B8C"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9 traços do transtorno de personalidade borderline (TPB). Para isso, usaram o Fused Graphical Lasso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w:t>
      </w:r>
      <w:r w:rsidRPr="005A766D">
        <w:rPr>
          <w:sz w:val="24"/>
          <w:szCs w:val="24"/>
        </w:rPr>
        <w:lastRenderedPageBreak/>
        <w:t xml:space="preserve">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 xml:space="preserve">Martín-Brufau, Suso-Ribera e Corbalán (2020) conduziram uma pesquisa longitudinal para monitorar as respostas emocionais frente a quarentena devido ao COVID-19. Durante 2 semanas, 187 participantes responderam diariamente à uma versão reduzida do </w:t>
      </w:r>
      <w:r w:rsidRPr="005A766D">
        <w:rPr>
          <w:i/>
          <w:iCs/>
          <w:sz w:val="24"/>
          <w:szCs w:val="24"/>
          <w:lang w:val="pt-BR"/>
        </w:rPr>
        <w:t>Profile of Mood States Questionnaire</w:t>
      </w:r>
      <w:r w:rsidRPr="005A766D">
        <w:rPr>
          <w:sz w:val="24"/>
          <w:szCs w:val="24"/>
          <w:lang w:val="pt-BR"/>
        </w:rPr>
        <w:t xml:space="preserve">.  Esta abordagem de rede pode ajudar a identificar os indivíduos mais vulneráveis a estressores externos, bem como os indivíduos mais resilientes.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xml:space="preserve">, dominaram durante os primeiros dias, apresentaram uma melhor adaptação à quarentena após quase 3 semanas de distanciamento. Além disso, foi observada uma redução em sua intensidade. Os autores sugerem que </w:t>
      </w:r>
      <w:proofErr w:type="gramStart"/>
      <w:r w:rsidRPr="005A766D">
        <w:rPr>
          <w:sz w:val="24"/>
          <w:szCs w:val="24"/>
          <w:lang w:val="pt-BR"/>
        </w:rPr>
        <w:t>os pacientes que apresentaram piora</w:t>
      </w:r>
      <w:proofErr w:type="gramEnd"/>
      <w:r w:rsidRPr="005A766D">
        <w:rPr>
          <w:sz w:val="24"/>
          <w:szCs w:val="24"/>
          <w:lang w:val="pt-BR"/>
        </w:rPr>
        <w:t xml:space="preserve">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Brufau, Suso-Ribera &amp; Corbalán, 2020).</w:t>
      </w:r>
    </w:p>
    <w:p w14:paraId="70951AAA"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w:t>
      </w:r>
      <w:r w:rsidRPr="005A766D">
        <w:rPr>
          <w:sz w:val="24"/>
          <w:szCs w:val="24"/>
        </w:rPr>
        <w:lastRenderedPageBreak/>
        <w:t xml:space="preserve">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232CDC3A" w14:textId="77777777" w:rsidR="004850C3" w:rsidRPr="005A766D" w:rsidRDefault="002971D3" w:rsidP="005A766D">
      <w:pPr>
        <w:spacing w:line="360" w:lineRule="auto"/>
        <w:ind w:left="0" w:right="103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5A766D">
      <w:pPr>
        <w:spacing w:line="360" w:lineRule="auto"/>
        <w:ind w:left="0" w:right="1032" w:hanging="2"/>
        <w:contextualSpacing/>
        <w:mirrorIndents/>
        <w:jc w:val="both"/>
        <w:rPr>
          <w:i/>
          <w:iCs/>
          <w:sz w:val="24"/>
          <w:szCs w:val="24"/>
        </w:rPr>
      </w:pPr>
      <w:r w:rsidRPr="005A766D">
        <w:rPr>
          <w:i/>
          <w:iCs/>
          <w:sz w:val="24"/>
          <w:szCs w:val="24"/>
        </w:rPr>
        <w:t>Componentes da rede de cada estudo</w:t>
      </w:r>
    </w:p>
    <w:tbl>
      <w:tblPr>
        <w:tblStyle w:val="TableGrid"/>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t>Richentin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r w:rsidRPr="005A766D">
              <w:rPr>
                <w:sz w:val="24"/>
                <w:szCs w:val="24"/>
                <w:lang w:val="pt-BR"/>
              </w:rPr>
              <w:t xml:space="preserve">omportamentos suicidas/para-suicidas; </w:t>
            </w:r>
            <w:r w:rsidRPr="005A766D">
              <w:rPr>
                <w:sz w:val="24"/>
                <w:szCs w:val="24"/>
              </w:rPr>
              <w:t>I</w:t>
            </w:r>
            <w:r w:rsidRPr="005A766D">
              <w:rPr>
                <w:sz w:val="24"/>
                <w:szCs w:val="24"/>
                <w:lang w:val="pt-BR"/>
              </w:rPr>
              <w:t xml:space="preserve">nstabilidade afetiva; </w:t>
            </w:r>
            <w:r w:rsidRPr="005A766D">
              <w:rPr>
                <w:sz w:val="24"/>
                <w:szCs w:val="24"/>
              </w:rPr>
              <w:t>S</w:t>
            </w:r>
            <w:r w:rsidRPr="005A766D">
              <w:rPr>
                <w:sz w:val="24"/>
                <w:szCs w:val="24"/>
                <w:lang w:val="pt-BR"/>
              </w:rPr>
              <w:t xml:space="preserve">entimento crônico de vazio; </w:t>
            </w:r>
            <w:r w:rsidRPr="005A766D">
              <w:rPr>
                <w:sz w:val="24"/>
                <w:szCs w:val="24"/>
              </w:rPr>
              <w:t>D</w:t>
            </w:r>
            <w:r w:rsidRPr="005A766D">
              <w:rPr>
                <w:sz w:val="24"/>
                <w:szCs w:val="24"/>
                <w:lang w:val="pt-BR"/>
              </w:rPr>
              <w:t>issociação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I</w:t>
            </w:r>
            <w:r w:rsidRPr="005A766D">
              <w:rPr>
                <w:sz w:val="24"/>
                <w:szCs w:val="24"/>
                <w:lang w:val="pt-BR"/>
              </w:rPr>
              <w:t xml:space="preserve">nstabilidade afetiva; </w:t>
            </w:r>
            <w:r w:rsidRPr="005A766D">
              <w:rPr>
                <w:sz w:val="24"/>
                <w:szCs w:val="24"/>
              </w:rPr>
              <w:t>D</w:t>
            </w:r>
            <w:r w:rsidRPr="005A766D">
              <w:rPr>
                <w:sz w:val="24"/>
                <w:szCs w:val="24"/>
                <w:lang w:val="pt-BR"/>
              </w:rPr>
              <w:t>istúrbio da identidade; Esforço para evitar abandono</w:t>
            </w:r>
          </w:p>
        </w:tc>
      </w:tr>
      <w:tr w:rsidR="004850C3" w:rsidRPr="005A766D" w14:paraId="3DC9DF83" w14:textId="77777777">
        <w:tc>
          <w:tcPr>
            <w:tcW w:w="1276" w:type="dxa"/>
            <w:tcBorders>
              <w:top w:val="single" w:sz="4" w:space="0" w:color="auto"/>
              <w:left w:val="nil"/>
              <w:bottom w:val="single" w:sz="4" w:space="0" w:color="auto"/>
              <w:right w:val="nil"/>
            </w:tcBorders>
          </w:tcPr>
          <w:p w14:paraId="3686CDAD"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t>Fried et al. (2018)</w:t>
            </w:r>
          </w:p>
        </w:tc>
        <w:tc>
          <w:tcPr>
            <w:tcW w:w="1814" w:type="dxa"/>
            <w:tcBorders>
              <w:top w:val="single" w:sz="4" w:space="0" w:color="auto"/>
              <w:left w:val="nil"/>
              <w:bottom w:val="single" w:sz="4" w:space="0" w:color="auto"/>
              <w:right w:val="nil"/>
            </w:tcBorders>
          </w:tcPr>
          <w:p w14:paraId="6C8D4527"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as semelhanças e diferenças de estruturas de rede de sintomas de TEPT em pacientes com diferentes tipos de trauma.</w:t>
            </w:r>
          </w:p>
        </w:tc>
        <w:tc>
          <w:tcPr>
            <w:tcW w:w="3714" w:type="dxa"/>
            <w:tcBorders>
              <w:top w:val="single" w:sz="4" w:space="0" w:color="auto"/>
              <w:left w:val="nil"/>
              <w:bottom w:val="single" w:sz="4" w:space="0" w:color="auto"/>
              <w:right w:val="nil"/>
            </w:tcBorders>
          </w:tcPr>
          <w:p w14:paraId="02A2EB2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Intrusões; Pesadelos; Flashbacks; Reatividade fisiológica / psicológica; Evitação de pensamentos; Evitar situações; Amnésia; Desinteresse pelas atividades; </w:t>
            </w:r>
            <w:r w:rsidRPr="005A766D">
              <w:rPr>
                <w:sz w:val="24"/>
                <w:szCs w:val="24"/>
              </w:rPr>
              <w:t>Distanciamento</w:t>
            </w:r>
            <w:r w:rsidRPr="005A766D">
              <w:rPr>
                <w:sz w:val="24"/>
                <w:szCs w:val="24"/>
                <w:lang w:val="pt-BR"/>
              </w:rPr>
              <w:t xml:space="preserve">; Entorpecimento emocional; Futuro encurtado; Problemas de sono; Irritabilidade; Problemas de </w:t>
            </w:r>
            <w:r w:rsidRPr="005A766D">
              <w:rPr>
                <w:sz w:val="24"/>
                <w:szCs w:val="24"/>
                <w:lang w:val="pt-BR"/>
              </w:rPr>
              <w:lastRenderedPageBreak/>
              <w:t>concentração; Hipervigilância; Resposta de susto</w:t>
            </w:r>
          </w:p>
        </w:tc>
        <w:tc>
          <w:tcPr>
            <w:tcW w:w="2127" w:type="dxa"/>
            <w:tcBorders>
              <w:top w:val="single" w:sz="4" w:space="0" w:color="auto"/>
              <w:left w:val="nil"/>
              <w:bottom w:val="single" w:sz="4" w:space="0" w:color="auto"/>
              <w:right w:val="nil"/>
            </w:tcBorders>
          </w:tcPr>
          <w:p w14:paraId="3F24B028"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lastRenderedPageBreak/>
              <w:t>Reatividade Psicológica; Memórias Traumáticas Intrusivas; Distanciamento; Desinteresse nas Atividades</w:t>
            </w:r>
          </w:p>
          <w:p w14:paraId="7D86B8B6" w14:textId="77777777" w:rsidR="004850C3" w:rsidRPr="005A766D" w:rsidRDefault="004850C3" w:rsidP="005A766D">
            <w:pPr>
              <w:spacing w:line="360" w:lineRule="auto"/>
              <w:ind w:left="0" w:hanging="2"/>
              <w:contextualSpacing/>
              <w:mirrorIndents/>
              <w:rPr>
                <w:sz w:val="24"/>
                <w:szCs w:val="24"/>
                <w:lang w:val="pt-BR"/>
              </w:rPr>
            </w:pPr>
          </w:p>
          <w:p w14:paraId="34690837" w14:textId="77777777" w:rsidR="004850C3" w:rsidRPr="005A766D" w:rsidRDefault="004850C3" w:rsidP="005A766D">
            <w:pPr>
              <w:spacing w:line="360" w:lineRule="auto"/>
              <w:ind w:left="0" w:hanging="2"/>
              <w:contextualSpacing/>
              <w:mirrorIndents/>
              <w:rPr>
                <w:sz w:val="24"/>
                <w:szCs w:val="24"/>
                <w:lang w:val="pt-BR"/>
              </w:rPr>
            </w:pPr>
          </w:p>
          <w:p w14:paraId="3C6D079D" w14:textId="77777777" w:rsidR="004850C3" w:rsidRPr="005A766D" w:rsidRDefault="004850C3" w:rsidP="005A766D">
            <w:pPr>
              <w:spacing w:line="360" w:lineRule="auto"/>
              <w:ind w:left="0" w:hanging="2"/>
              <w:contextualSpacing/>
              <w:mirrorIndents/>
              <w:jc w:val="center"/>
              <w:rPr>
                <w:sz w:val="24"/>
                <w:szCs w:val="24"/>
                <w:lang w:val="pt-BR"/>
              </w:rPr>
            </w:pPr>
          </w:p>
        </w:tc>
      </w:tr>
      <w:tr w:rsidR="004850C3" w:rsidRPr="005A766D" w14:paraId="62DAB3D1" w14:textId="77777777">
        <w:tc>
          <w:tcPr>
            <w:tcW w:w="1276" w:type="dxa"/>
            <w:tcBorders>
              <w:top w:val="single" w:sz="4" w:space="0" w:color="auto"/>
              <w:left w:val="nil"/>
              <w:bottom w:val="single" w:sz="4" w:space="0" w:color="auto"/>
              <w:right w:val="nil"/>
            </w:tcBorders>
          </w:tcPr>
          <w:p w14:paraId="04907764"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lastRenderedPageBreak/>
              <w:t>Langer et al. (2019)</w:t>
            </w:r>
          </w:p>
        </w:tc>
        <w:tc>
          <w:tcPr>
            <w:tcW w:w="1814" w:type="dxa"/>
            <w:tcBorders>
              <w:top w:val="single" w:sz="4" w:space="0" w:color="auto"/>
              <w:left w:val="nil"/>
              <w:bottom w:val="single" w:sz="4" w:space="0" w:color="auto"/>
              <w:right w:val="nil"/>
            </w:tcBorders>
          </w:tcPr>
          <w:p w14:paraId="3540DFC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xaminar os sintomas que podem desempenhar um papel na co-ocorrência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4850C3" w:rsidRPr="005A766D" w14:paraId="7AC52448" w14:textId="77777777">
        <w:tc>
          <w:tcPr>
            <w:tcW w:w="1276" w:type="dxa"/>
            <w:tcBorders>
              <w:top w:val="single" w:sz="4" w:space="0" w:color="auto"/>
              <w:left w:val="nil"/>
              <w:bottom w:val="single" w:sz="4" w:space="0" w:color="auto"/>
              <w:right w:val="nil"/>
            </w:tcBorders>
          </w:tcPr>
          <w:p w14:paraId="7B3137B5"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t>Martín-Brufau, Suso-Ribera e Corbalán (2020)</w:t>
            </w:r>
          </w:p>
        </w:tc>
        <w:tc>
          <w:tcPr>
            <w:tcW w:w="1814" w:type="dxa"/>
            <w:tcBorders>
              <w:top w:val="single" w:sz="4" w:space="0" w:color="auto"/>
              <w:left w:val="nil"/>
              <w:bottom w:val="single" w:sz="4" w:space="0" w:color="auto"/>
              <w:right w:val="nil"/>
            </w:tcBorders>
          </w:tcPr>
          <w:p w14:paraId="2A331257"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E</w:t>
            </w:r>
            <w:r w:rsidRPr="005A766D">
              <w:rPr>
                <w:sz w:val="24"/>
                <w:szCs w:val="24"/>
                <w:lang w:val="pt-BR"/>
              </w:rPr>
              <w:t>xplorar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4850C3" w:rsidRPr="005A766D" w:rsidRDefault="002971D3" w:rsidP="005A766D">
            <w:pPr>
              <w:spacing w:line="360" w:lineRule="auto"/>
              <w:ind w:left="0" w:hanging="2"/>
              <w:contextualSpacing/>
              <w:mirrorIndents/>
              <w:rPr>
                <w:sz w:val="24"/>
                <w:szCs w:val="24"/>
              </w:rPr>
            </w:pPr>
            <w:r w:rsidRPr="005A766D">
              <w:rPr>
                <w:sz w:val="24"/>
                <w:szCs w:val="24"/>
              </w:rPr>
              <w:t xml:space="preserve">Dimensões relacionadas a: </w:t>
            </w:r>
          </w:p>
          <w:p w14:paraId="0F0506D0"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r w:rsidR="004850C3" w:rsidRPr="005A766D" w14:paraId="6430D5B9" w14:textId="77777777">
        <w:trPr>
          <w:trHeight w:val="850"/>
        </w:trPr>
        <w:tc>
          <w:tcPr>
            <w:tcW w:w="1276" w:type="dxa"/>
            <w:tcBorders>
              <w:top w:val="single" w:sz="4" w:space="0" w:color="auto"/>
              <w:left w:val="nil"/>
              <w:bottom w:val="single" w:sz="4" w:space="0" w:color="auto"/>
              <w:right w:val="nil"/>
            </w:tcBorders>
          </w:tcPr>
          <w:p w14:paraId="780DC794"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t>Epskamp et al. (2018)</w:t>
            </w:r>
          </w:p>
        </w:tc>
        <w:tc>
          <w:tcPr>
            <w:tcW w:w="1814" w:type="dxa"/>
            <w:tcBorders>
              <w:top w:val="single" w:sz="4" w:space="0" w:color="auto"/>
              <w:left w:val="nil"/>
              <w:bottom w:val="single" w:sz="4" w:space="0" w:color="auto"/>
              <w:right w:val="nil"/>
            </w:tcBorders>
          </w:tcPr>
          <w:p w14:paraId="43AE687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14EB304C"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1DA87F85"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Desconforto corporal; Relaxado</w:t>
            </w:r>
          </w:p>
        </w:tc>
      </w:tr>
    </w:tbl>
    <w:p w14:paraId="40841431" w14:textId="77777777" w:rsidR="004850C3" w:rsidRPr="005A766D" w:rsidRDefault="004850C3" w:rsidP="005A766D">
      <w:pPr>
        <w:spacing w:line="360" w:lineRule="auto"/>
        <w:ind w:left="0" w:right="1032" w:hanging="2"/>
        <w:contextualSpacing/>
        <w:mirrorIndents/>
        <w:jc w:val="both"/>
        <w:rPr>
          <w:sz w:val="24"/>
          <w:szCs w:val="24"/>
        </w:rPr>
      </w:pPr>
    </w:p>
    <w:p w14:paraId="26076A8D"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DISCUSSÃO</w:t>
      </w:r>
    </w:p>
    <w:p w14:paraId="7C67DE21" w14:textId="77777777" w:rsidR="0006598C"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06598C" w:rsidRPr="005A766D">
        <w:rPr>
          <w:sz w:val="24"/>
          <w:szCs w:val="24"/>
        </w:rPr>
        <w:t xml:space="preserve">A 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0006598C" w:rsidRPr="005A766D">
        <w:rPr>
          <w:i/>
          <w:sz w:val="24"/>
          <w:szCs w:val="24"/>
        </w:rPr>
        <w:t>nós</w:t>
      </w:r>
      <w:r w:rsidR="0006598C" w:rsidRPr="005A766D">
        <w:rPr>
          <w:sz w:val="24"/>
          <w:szCs w:val="24"/>
        </w:rPr>
        <w:t xml:space="preserve">), (ii) gerar hipóteses relativas ao paciente, (iii) selecionar o sintoma </w:t>
      </w:r>
      <w:r w:rsidR="0006598C" w:rsidRPr="005A766D">
        <w:rPr>
          <w:sz w:val="24"/>
          <w:szCs w:val="24"/>
        </w:rPr>
        <w:lastRenderedPageBreak/>
        <w:t xml:space="preserve">a ser tratado e as intervenções específicas (Fried et al., 2017; Guloksuz et al., 2017). Além disso, discutir com o paciente as complexidades das redes personalizadas pode oferecer oportunidades objetivas para que ele obtenha </w:t>
      </w:r>
      <w:r w:rsidR="0006598C" w:rsidRPr="005A766D">
        <w:rPr>
          <w:i/>
          <w:sz w:val="24"/>
          <w:szCs w:val="24"/>
        </w:rPr>
        <w:t xml:space="preserve">insights </w:t>
      </w:r>
      <w:r w:rsidR="0006598C" w:rsidRPr="005A766D">
        <w:rPr>
          <w:sz w:val="24"/>
          <w:szCs w:val="24"/>
        </w:rPr>
        <w:t xml:space="preserve">sobre suas forças e estratégias de </w:t>
      </w:r>
      <w:r w:rsidR="0006598C" w:rsidRPr="005A766D">
        <w:rPr>
          <w:i/>
          <w:sz w:val="24"/>
          <w:szCs w:val="24"/>
        </w:rPr>
        <w:t>coping</w:t>
      </w:r>
      <w:r w:rsidR="0006598C" w:rsidRPr="005A766D">
        <w:rPr>
          <w:sz w:val="24"/>
          <w:szCs w:val="24"/>
        </w:rPr>
        <w:t xml:space="preserve">,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também pode ser compartilhada e acompanhada com o paciente. </w:t>
      </w:r>
    </w:p>
    <w:p w14:paraId="058F7965" w14:textId="03703A08" w:rsidR="004850C3" w:rsidRPr="005A766D" w:rsidRDefault="0006598C"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Essa proposta ontológica dos transtornos psicológicos abandona uma concepção estática, aproximando-se de uma visão dinâmica, com foco na relação sintoma-sintoma e não mais na síndrome (Wichers et al., 2017). Essas redes podem fornecer informações 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5A766D">
      <w:pPr>
        <w:spacing w:line="360" w:lineRule="auto"/>
        <w:ind w:left="0" w:right="1033" w:hanging="2"/>
        <w:contextualSpacing/>
        <w:mirrorIndents/>
        <w:jc w:val="both"/>
        <w:rPr>
          <w:color w:val="auto"/>
          <w:sz w:val="24"/>
          <w:szCs w:val="24"/>
        </w:rPr>
      </w:pPr>
      <w:r w:rsidRPr="005A766D">
        <w:rPr>
          <w:sz w:val="24"/>
          <w:szCs w:val="24"/>
        </w:rPr>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w:t>
      </w:r>
      <w:r w:rsidRPr="005A766D">
        <w:rPr>
          <w:color w:val="auto"/>
          <w:sz w:val="24"/>
          <w:szCs w:val="24"/>
        </w:rPr>
        <w:lastRenderedPageBreak/>
        <w:t xml:space="preserve">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r w:rsidRPr="005A766D">
        <w:rPr>
          <w:color w:val="222222"/>
          <w:sz w:val="24"/>
          <w:szCs w:val="24"/>
          <w:lang w:val="pt-BR"/>
        </w:rPr>
        <w:t>Epskamp et al., 2018)</w:t>
      </w:r>
      <w:r w:rsidRPr="005A766D">
        <w:rPr>
          <w:color w:val="auto"/>
          <w:sz w:val="24"/>
          <w:szCs w:val="24"/>
        </w:rPr>
        <w:t>.</w:t>
      </w:r>
    </w:p>
    <w:p w14:paraId="3E43D2FA" w14:textId="77777777" w:rsidR="004850C3" w:rsidRPr="005A766D" w:rsidRDefault="002971D3" w:rsidP="005A766D">
      <w:pPr>
        <w:spacing w:line="360" w:lineRule="auto"/>
        <w:ind w:left="0" w:right="1033" w:hanging="2"/>
        <w:contextualSpacing/>
        <w:mirrorIndents/>
        <w:jc w:val="both"/>
        <w:rPr>
          <w:sz w:val="24"/>
          <w:szCs w:val="24"/>
        </w:rPr>
      </w:pPr>
      <w:r w:rsidRPr="005A766D">
        <w:rPr>
          <w:color w:val="auto"/>
          <w:sz w:val="24"/>
          <w:szCs w:val="24"/>
        </w:rPr>
        <w:tab/>
      </w:r>
      <w:r w:rsidRPr="005A766D">
        <w:rPr>
          <w:color w:val="auto"/>
          <w:sz w:val="24"/>
          <w:szCs w:val="24"/>
        </w:rPr>
        <w:tab/>
        <w:t xml:space="preserve">Além disso, as perspectivas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4B019FAE"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Por último, cabe destacar a recente proposta de uma terapia com base </w:t>
      </w:r>
      <w:r w:rsidRPr="005A766D">
        <w:rPr>
          <w:sz w:val="24"/>
          <w:szCs w:val="24"/>
          <w:lang w:val="pt-BR"/>
        </w:rPr>
        <w:t>em</w:t>
      </w:r>
      <w:r w:rsidRPr="005A766D">
        <w:rPr>
          <w:sz w:val="24"/>
          <w:szCs w:val="24"/>
        </w:rPr>
        <w: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Pr="005A766D">
        <w:rPr>
          <w:sz w:val="24"/>
          <w:szCs w:val="24"/>
          <w:lang w:val="pt-BR"/>
        </w:rPr>
        <w:t>desenvolver</w:t>
      </w:r>
      <w:r w:rsidRPr="005A766D">
        <w:rPr>
          <w:sz w:val="24"/>
          <w:szCs w:val="24"/>
        </w:rPr>
        <w:t xml:space="preserve"> </w:t>
      </w:r>
      <w:r w:rsidRPr="005A766D">
        <w:rPr>
          <w:sz w:val="24"/>
          <w:szCs w:val="24"/>
          <w:lang w:val="pt-BR"/>
        </w:rPr>
        <w:t>ou</w:t>
      </w:r>
      <w:r w:rsidRPr="005A766D">
        <w:rPr>
          <w:sz w:val="24"/>
          <w:szCs w:val="24"/>
        </w:rPr>
        <w:t xml:space="preserve"> </w:t>
      </w:r>
      <w:r w:rsidRPr="005A766D">
        <w:rPr>
          <w:sz w:val="24"/>
          <w:szCs w:val="24"/>
          <w:lang w:val="pt-BR"/>
        </w:rPr>
        <w:t>especificar</w:t>
      </w:r>
      <w:r w:rsidRPr="005A766D">
        <w:rPr>
          <w:sz w:val="24"/>
          <w:szCs w:val="24"/>
        </w:rPr>
        <w:t xml:space="preserve"> procedimentos </w:t>
      </w:r>
      <w:r w:rsidRPr="005A766D">
        <w:rPr>
          <w:sz w:val="24"/>
          <w:szCs w:val="24"/>
          <w:lang w:val="pt-BR"/>
        </w:rPr>
        <w:t>com</w:t>
      </w:r>
      <w:r w:rsidRPr="005A766D">
        <w:rPr>
          <w:sz w:val="24"/>
          <w:szCs w:val="24"/>
        </w:rPr>
        <w:t xml:space="preserve"> baseem evidência.</w:t>
      </w:r>
    </w:p>
    <w:p w14:paraId="1857AE67"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nálise de rede permite um entendimento dinâmico a nível nometético sobre a interação de diferentes elementos presentes em diferentes condições, bem como oferece maior compreensão acerca das comorbidades. As pesquisas de Langer et al. (2019), Fried et al. (2018) e Richentin et al. (2017) apontam para diferentes elementos centrais na manuntenção de um funcionamento disfuncional em diferentes condições. A pesquisa de Langer et al. mostra a relevância do </w:t>
      </w:r>
      <w:r w:rsidRPr="005A766D">
        <w:rPr>
          <w:i/>
          <w:iCs/>
          <w:sz w:val="24"/>
          <w:szCs w:val="24"/>
        </w:rPr>
        <w:t>desvalor</w:t>
      </w:r>
      <w:r w:rsidRPr="005A766D">
        <w:rPr>
          <w:sz w:val="24"/>
          <w:szCs w:val="24"/>
        </w:rPr>
        <w:t xml:space="preserve"> como sintoma ponte, </w:t>
      </w:r>
      <w:r w:rsidRPr="005A766D">
        <w:rPr>
          <w:sz w:val="24"/>
          <w:szCs w:val="24"/>
        </w:rPr>
        <w:lastRenderedPageBreak/>
        <w:t xml:space="preserve">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p>
    <w:p w14:paraId="76CA773D"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Considerando o alto índice de vieses numa conceitualização de caso e uma inconclusiva validação (</w:t>
      </w:r>
      <w:r w:rsidRPr="008B10B3">
        <w:rPr>
          <w:sz w:val="24"/>
          <w:szCs w:val="24"/>
          <w:lang w:val="pt-BR"/>
        </w:rPr>
        <w:t>Kuyken, 2006; Easden &amp; Kazantzis, 2018)</w:t>
      </w:r>
      <w:r w:rsidRPr="005A766D">
        <w:rPr>
          <w:sz w:val="24"/>
          <w:szCs w:val="24"/>
        </w:rPr>
        <w:t>, esse tipo de análise de caso único pode apontar para uma forma de auxiliar em uma conceitualização do caso mais acurada e compartilhada.</w:t>
      </w:r>
    </w:p>
    <w:p w14:paraId="504D467C"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t xml:space="preserve">Finalmente, apesar da centralidade dos elementos de uma rede sugerir uma mudança mais substancial de seu funcionamento, poder observar elementos mais periféricos, </w:t>
      </w:r>
      <w:r w:rsidRPr="005A766D">
        <w:rPr>
          <w:sz w:val="24"/>
          <w:szCs w:val="24"/>
          <w:lang w:val="pt-BR"/>
        </w:rPr>
        <w:t xml:space="preserve">mas que possuem influência na ativação de outros sintomas da rede, pode ser alvo relevante em um início de tratamento. Sabe-se que o alívio de sintomas no início do tratamento é um importante preditor de desfecho e adesão (Wampold &amp; Imel,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p>
    <w:p w14:paraId="3F95EF78" w14:textId="77777777" w:rsidR="004850C3" w:rsidRPr="005A766D" w:rsidRDefault="004850C3" w:rsidP="005A766D">
      <w:pPr>
        <w:spacing w:line="360" w:lineRule="auto"/>
        <w:ind w:left="0" w:hanging="2"/>
        <w:contextualSpacing/>
        <w:mirrorIndents/>
        <w:rPr>
          <w:sz w:val="24"/>
          <w:szCs w:val="24"/>
          <w:lang w:val="pt-BR"/>
        </w:rPr>
      </w:pPr>
    </w:p>
    <w:p w14:paraId="772626FC" w14:textId="036EE61A" w:rsidR="004850C3" w:rsidRPr="005A766D" w:rsidRDefault="002971D3" w:rsidP="005A766D">
      <w:pPr>
        <w:spacing w:line="360" w:lineRule="auto"/>
        <w:ind w:left="0" w:hanging="2"/>
        <w:contextualSpacing/>
        <w:mirrorIndents/>
        <w:rPr>
          <w:b/>
          <w:sz w:val="24"/>
          <w:szCs w:val="24"/>
          <w:lang w:val="pt-BR"/>
        </w:rPr>
      </w:pPr>
      <w:bookmarkStart w:id="7" w:name="_heading=h.1fob9te" w:colFirst="0" w:colLast="0"/>
      <w:bookmarkEnd w:id="7"/>
      <w:r w:rsidRPr="005A766D">
        <w:rPr>
          <w:b/>
          <w:sz w:val="24"/>
          <w:szCs w:val="24"/>
          <w:lang w:val="pt-BR"/>
        </w:rPr>
        <w:t>CONSIDERAÇÕES FINAIS</w:t>
      </w:r>
    </w:p>
    <w:p w14:paraId="0DB29666" w14:textId="77777777" w:rsidR="004850C3" w:rsidRPr="005A766D" w:rsidRDefault="004850C3" w:rsidP="005A766D">
      <w:pPr>
        <w:spacing w:line="360" w:lineRule="auto"/>
        <w:ind w:left="0" w:hanging="2"/>
        <w:contextualSpacing/>
        <w:mirrorIndents/>
        <w:rPr>
          <w:sz w:val="24"/>
          <w:szCs w:val="24"/>
        </w:rPr>
      </w:pPr>
    </w:p>
    <w:p w14:paraId="17407C7B"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w:t>
      </w:r>
      <w:r w:rsidRPr="005A766D">
        <w:rPr>
          <w:sz w:val="24"/>
          <w:szCs w:val="24"/>
        </w:rPr>
        <w:lastRenderedPageBreak/>
        <w:t xml:space="preserve">psicológicos é traduzida por análises estatísticas que possibilitam a investigação de novas medidas e intervenções mais acuradas. 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0D1555E1"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 xml:space="preserve">apresenta </w:t>
      </w:r>
      <w:r w:rsidR="00E72966" w:rsidRPr="008B10B3">
        <w:rPr>
          <w:sz w:val="24"/>
          <w:szCs w:val="24"/>
          <w:highlight w:val="yellow"/>
        </w:rPr>
        <w:t>estduos</w:t>
      </w:r>
      <w:r w:rsidR="00E72966" w:rsidRPr="005A766D">
        <w:rPr>
          <w:sz w:val="24"/>
          <w:szCs w:val="24"/>
        </w:rPr>
        <w:t xml:space="preserve"> 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5A766D">
      <w:pPr>
        <w:spacing w:line="360" w:lineRule="auto"/>
        <w:ind w:left="0" w:right="1041" w:hanging="2"/>
        <w:contextualSpacing/>
        <w:mirrorIndents/>
        <w:jc w:val="both"/>
        <w:rPr>
          <w:sz w:val="24"/>
          <w:szCs w:val="24"/>
        </w:rPr>
      </w:pPr>
      <w:r w:rsidRPr="005A766D">
        <w:rPr>
          <w:sz w:val="24"/>
          <w:szCs w:val="24"/>
        </w:rPr>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5A766D">
      <w:pPr>
        <w:spacing w:line="360" w:lineRule="auto"/>
        <w:ind w:left="0" w:right="1041"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5A766D">
      <w:pPr>
        <w:spacing w:line="360" w:lineRule="auto"/>
        <w:ind w:left="0" w:right="1041" w:hanging="2"/>
        <w:contextualSpacing/>
        <w:mirrorIndents/>
        <w:jc w:val="both"/>
        <w:rPr>
          <w:sz w:val="24"/>
          <w:szCs w:val="24"/>
        </w:rPr>
      </w:pPr>
    </w:p>
    <w:p w14:paraId="0CF39971" w14:textId="77777777" w:rsidR="004850C3" w:rsidRPr="005A766D" w:rsidRDefault="002971D3" w:rsidP="005A766D">
      <w:pPr>
        <w:spacing w:line="360" w:lineRule="auto"/>
        <w:ind w:left="0" w:hanging="2"/>
        <w:contextualSpacing/>
        <w:mirrorIndents/>
        <w:jc w:val="both"/>
        <w:rPr>
          <w:b/>
          <w:sz w:val="24"/>
          <w:szCs w:val="24"/>
        </w:rPr>
      </w:pPr>
      <w:bookmarkStart w:id="8" w:name="_heading=h.3znysh7" w:colFirst="0" w:colLast="0"/>
      <w:bookmarkEnd w:id="8"/>
      <w:r w:rsidRPr="005A766D">
        <w:rPr>
          <w:b/>
          <w:sz w:val="24"/>
          <w:szCs w:val="24"/>
        </w:rPr>
        <w:t>REFERÊNCIAS BIBLIOGRÁFICAS</w:t>
      </w:r>
    </w:p>
    <w:p w14:paraId="78523341" w14:textId="77777777" w:rsidR="004850C3" w:rsidRPr="005A766D" w:rsidRDefault="004850C3" w:rsidP="005A766D">
      <w:pPr>
        <w:spacing w:line="360" w:lineRule="auto"/>
        <w:ind w:left="0" w:hanging="2"/>
        <w:contextualSpacing/>
        <w:mirrorIndents/>
        <w:rPr>
          <w:sz w:val="24"/>
          <w:szCs w:val="24"/>
        </w:rPr>
      </w:pPr>
    </w:p>
    <w:p w14:paraId="581055A1" w14:textId="77777777" w:rsidR="005A766D" w:rsidRPr="005A766D" w:rsidRDefault="005A766D" w:rsidP="005A766D">
      <w:pPr>
        <w:spacing w:line="360" w:lineRule="auto"/>
        <w:ind w:left="0" w:right="1035" w:hanging="2"/>
        <w:contextualSpacing/>
        <w:mirrorIndents/>
        <w:jc w:val="both"/>
        <w:rPr>
          <w:sz w:val="24"/>
          <w:szCs w:val="24"/>
        </w:rPr>
      </w:pPr>
      <w:r w:rsidRPr="008B10B3">
        <w:rPr>
          <w:color w:val="333333"/>
          <w:sz w:val="24"/>
          <w:szCs w:val="24"/>
          <w:shd w:val="clear" w:color="auto" w:fill="FFFFFF"/>
          <w:lang w:val="en-US"/>
        </w:rPr>
        <w:t>Anderson, T., Lunnen, K. M., &amp; Ogles, B. M. (2010). Putting models and techniques in context. In B. L. Duncan, S. D. Miller, B. E. Wampold, &amp; M. A. Hubble (Eds.), </w:t>
      </w:r>
      <w:r w:rsidRPr="008B10B3">
        <w:rPr>
          <w:rStyle w:val="Emphasis"/>
          <w:color w:val="333333"/>
          <w:sz w:val="24"/>
          <w:szCs w:val="24"/>
          <w:shd w:val="clear" w:color="auto" w:fill="FFFFFF"/>
          <w:lang w:val="en-US"/>
        </w:rPr>
        <w:t>The heart and soul of change: Delivering what works in therapy</w:t>
      </w:r>
      <w:r w:rsidRPr="008B10B3">
        <w:rPr>
          <w:color w:val="333333"/>
          <w:sz w:val="24"/>
          <w:szCs w:val="24"/>
          <w:shd w:val="clear" w:color="auto" w:fill="FFFFFF"/>
          <w:lang w:val="en-US"/>
        </w:rPr>
        <w:t xml:space="preserve"> (pp. 143–166). </w:t>
      </w:r>
      <w:r w:rsidRPr="005A766D">
        <w:rPr>
          <w:color w:val="333333"/>
          <w:sz w:val="24"/>
          <w:szCs w:val="24"/>
          <w:shd w:val="clear" w:color="auto" w:fill="FFFFFF"/>
        </w:rPr>
        <w:t>American Psychological Association. </w:t>
      </w:r>
      <w:hyperlink r:id="rId14" w:tgtFrame="_blank" w:history="1">
        <w:r w:rsidRPr="005A766D">
          <w:rPr>
            <w:rStyle w:val="Hyperlink"/>
            <w:color w:val="2C72B7"/>
            <w:sz w:val="24"/>
            <w:szCs w:val="24"/>
            <w:shd w:val="clear" w:color="auto" w:fill="FFFFFF"/>
          </w:rPr>
          <w:t>https://doi.org/10.1037/12075-005</w:t>
        </w:r>
      </w:hyperlink>
    </w:p>
    <w:p w14:paraId="046C3D2E" w14:textId="18824150" w:rsidR="004850C3" w:rsidRPr="005A766D" w:rsidRDefault="002971D3" w:rsidP="005A766D">
      <w:pPr>
        <w:spacing w:line="360" w:lineRule="auto"/>
        <w:ind w:left="0" w:right="1035" w:hanging="2"/>
        <w:contextualSpacing/>
        <w:mirrorIndents/>
        <w:jc w:val="both"/>
        <w:rPr>
          <w:sz w:val="24"/>
          <w:szCs w:val="24"/>
        </w:rPr>
      </w:pPr>
      <w:r w:rsidRPr="005A766D">
        <w:rPr>
          <w:color w:val="222222"/>
          <w:sz w:val="24"/>
          <w:szCs w:val="24"/>
        </w:rPr>
        <w:t xml:space="preserve">Alvarenga, M. A. S., Flores-Mendoza, C. E., &amp; Gontijo, D. F. (2009). Evolução do DSM quanto ao critério categorial de diagnóstico para o distúrbio da personalidade </w:t>
      </w:r>
      <w:r w:rsidRPr="005A766D">
        <w:rPr>
          <w:color w:val="222222"/>
          <w:sz w:val="24"/>
          <w:szCs w:val="24"/>
        </w:rPr>
        <w:lastRenderedPageBreak/>
        <w:t>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r w:rsidRPr="005A766D">
        <w:rPr>
          <w:color w:val="222222"/>
          <w:sz w:val="24"/>
          <w:szCs w:val="24"/>
          <w:lang w:val="en-US"/>
        </w:rPr>
        <w:t>Artmed Editora.</w:t>
      </w:r>
    </w:p>
    <w:p w14:paraId="40A16AC5"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Barlow, D. H., Farchione, T. J., Bullis, J. R., Gallagher, M. W., Murray-Latin, H., Sauer-Zavala, S., ... &amp;amp; Ametaj,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r w:rsidR="005A766D" w:rsidRPr="008B10B3">
        <w:rPr>
          <w:color w:val="auto"/>
          <w:sz w:val="24"/>
          <w:szCs w:val="24"/>
          <w:shd w:val="clear" w:color="auto" w:fill="FFFFFF"/>
          <w:lang w:val="en-US"/>
        </w:rPr>
        <w:t>doi: 10.1001/jamapsychiatry.2017.2164.</w:t>
      </w:r>
    </w:p>
    <w:p w14:paraId="451D32FE" w14:textId="22B643EE" w:rsidR="004850C3" w:rsidRPr="005A766D" w:rsidRDefault="002971D3" w:rsidP="005A766D">
      <w:pPr>
        <w:spacing w:line="360" w:lineRule="auto"/>
        <w:ind w:left="0" w:right="1042" w:hanging="2"/>
        <w:contextualSpacing/>
        <w:mirrorIndents/>
        <w:jc w:val="both"/>
        <w:rPr>
          <w:sz w:val="24"/>
          <w:szCs w:val="24"/>
          <w:lang w:val="en-US"/>
        </w:rPr>
      </w:pPr>
      <w:bookmarkStart w:id="9" w:name="_Hlk69492991"/>
      <w:r w:rsidRPr="005A766D">
        <w:rPr>
          <w:color w:val="222222"/>
          <w:sz w:val="24"/>
          <w:szCs w:val="24"/>
          <w:lang w:val="en-US"/>
        </w:rPr>
        <w:t>Borsboom,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r w:rsidRPr="005A766D">
        <w:rPr>
          <w:color w:val="222222"/>
          <w:sz w:val="24"/>
          <w:szCs w:val="24"/>
          <w:lang w:val="en-US"/>
        </w:rPr>
        <w:t>doi: 10.1146/annurev-clinpsy-050212-185608.</w:t>
      </w:r>
      <w:r w:rsidR="005A766D">
        <w:rPr>
          <w:color w:val="222222"/>
          <w:sz w:val="24"/>
          <w:szCs w:val="24"/>
          <w:lang w:val="en-US"/>
        </w:rPr>
        <w:t xml:space="preserve"> </w:t>
      </w:r>
      <w:r w:rsidR="005A766D" w:rsidRPr="008B10B3">
        <w:rPr>
          <w:color w:val="222222"/>
          <w:sz w:val="24"/>
          <w:szCs w:val="24"/>
          <w:lang w:val="en-US"/>
        </w:rPr>
        <w:t>doi: 10.1146/annurev-clinpsy-050212-185608.</w:t>
      </w:r>
    </w:p>
    <w:p w14:paraId="0C3A26C6" w14:textId="77777777" w:rsidR="004850C3" w:rsidRPr="005A766D" w:rsidRDefault="002971D3" w:rsidP="005A766D">
      <w:pPr>
        <w:spacing w:line="360" w:lineRule="auto"/>
        <w:ind w:left="0" w:right="1043" w:hanging="2"/>
        <w:contextualSpacing/>
        <w:mirrorIndents/>
        <w:jc w:val="both"/>
        <w:rPr>
          <w:color w:val="222222"/>
          <w:sz w:val="24"/>
          <w:szCs w:val="24"/>
          <w:lang w:val="en-US"/>
        </w:rPr>
      </w:pPr>
      <w:bookmarkStart w:id="10" w:name="_Hlk69492871"/>
      <w:bookmarkEnd w:id="9"/>
      <w:r w:rsidRPr="005A766D">
        <w:rPr>
          <w:color w:val="222222"/>
          <w:sz w:val="24"/>
          <w:szCs w:val="24"/>
          <w:lang w:val="en-US"/>
        </w:rPr>
        <w:t>Borsboom,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1), 5-13. doi: 10.1002/wps.20375.</w:t>
      </w:r>
    </w:p>
    <w:p w14:paraId="2DEE2E02" w14:textId="5AB944AA" w:rsidR="004850C3" w:rsidRPr="005A766D" w:rsidRDefault="002971D3" w:rsidP="005A766D">
      <w:pPr>
        <w:spacing w:line="360" w:lineRule="auto"/>
        <w:ind w:left="0" w:right="1043" w:hanging="2"/>
        <w:contextualSpacing/>
        <w:mirrorIndents/>
        <w:jc w:val="both"/>
        <w:rPr>
          <w:color w:val="222222"/>
          <w:sz w:val="24"/>
          <w:szCs w:val="24"/>
          <w:lang w:val="en-US"/>
        </w:rPr>
      </w:pPr>
      <w:r w:rsidRPr="005A766D">
        <w:rPr>
          <w:color w:val="222222"/>
          <w:sz w:val="24"/>
          <w:szCs w:val="24"/>
          <w:lang w:val="en-US"/>
        </w:rPr>
        <w:t xml:space="preserve">Chorpita, B. F., Daleiden, E. L., &amp; Weisz, J. R. (2005). Identifying and selecting the common elements of </w:t>
      </w:r>
      <w:proofErr w:type="gramStart"/>
      <w:r w:rsidRPr="005A766D">
        <w:rPr>
          <w:color w:val="222222"/>
          <w:sz w:val="24"/>
          <w:szCs w:val="24"/>
          <w:lang w:val="en-US"/>
        </w:rPr>
        <w:t>evidence based</w:t>
      </w:r>
      <w:proofErr w:type="gramEnd"/>
      <w:r w:rsidRPr="005A766D">
        <w:rPr>
          <w:color w:val="222222"/>
          <w:sz w:val="24"/>
          <w:szCs w:val="24"/>
          <w:lang w:val="en-US"/>
        </w:rPr>
        <w:t xml:space="preserve"> interventions: A distillation and matching model. Mental health services research, 7(1), 5-20.</w:t>
      </w:r>
      <w:r w:rsidR="005A766D">
        <w:rPr>
          <w:color w:val="222222"/>
          <w:sz w:val="24"/>
          <w:szCs w:val="24"/>
          <w:lang w:val="en-US"/>
        </w:rPr>
        <w:t xml:space="preserve"> </w:t>
      </w:r>
      <w:r w:rsidR="005A766D" w:rsidRPr="008B10B3">
        <w:rPr>
          <w:color w:val="222222"/>
          <w:sz w:val="24"/>
          <w:szCs w:val="24"/>
          <w:lang w:val="en-US"/>
        </w:rPr>
        <w:t>doi: 10.1007/s11020-005-1962-6.</w:t>
      </w:r>
    </w:p>
    <w:p w14:paraId="2567BF6C" w14:textId="77777777" w:rsidR="004850C3" w:rsidRPr="005A766D" w:rsidRDefault="002971D3" w:rsidP="005A766D">
      <w:pPr>
        <w:spacing w:line="360" w:lineRule="auto"/>
        <w:ind w:left="0" w:right="1043" w:hanging="2"/>
        <w:contextualSpacing/>
        <w:mirrorIndents/>
        <w:jc w:val="both"/>
        <w:rPr>
          <w:sz w:val="24"/>
          <w:szCs w:val="24"/>
          <w:lang w:val="en-US"/>
        </w:rPr>
      </w:pPr>
      <w:bookmarkStart w:id="11" w:name="_heading=h.2et92p0" w:colFirst="0" w:colLast="0"/>
      <w:bookmarkEnd w:id="10"/>
      <w:bookmarkEnd w:id="11"/>
      <w:r w:rsidRPr="005A766D">
        <w:rPr>
          <w:sz w:val="24"/>
          <w:szCs w:val="24"/>
          <w:lang w:val="en-US"/>
        </w:rPr>
        <w:t xml:space="preserve">Easden, M. H., &amp; Kazantzis,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3), 356-384. doi: 10.1002/jclp.2251.</w:t>
      </w:r>
    </w:p>
    <w:p w14:paraId="18274AA8" w14:textId="2C5EF392" w:rsidR="004850C3" w:rsidRPr="005A766D" w:rsidRDefault="002971D3" w:rsidP="005A766D">
      <w:pPr>
        <w:spacing w:line="360" w:lineRule="auto"/>
        <w:ind w:left="0" w:right="1043" w:hanging="2"/>
        <w:contextualSpacing/>
        <w:mirrorIndents/>
        <w:jc w:val="both"/>
        <w:rPr>
          <w:sz w:val="24"/>
          <w:szCs w:val="24"/>
          <w:lang w:val="en-US"/>
        </w:rPr>
      </w:pPr>
      <w:r w:rsidRPr="005A766D">
        <w:rPr>
          <w:sz w:val="24"/>
          <w:szCs w:val="24"/>
          <w:lang w:val="en-US"/>
        </w:rPr>
        <w:t>Epskamp, S., Waldorp, L. J., Mõttus, R., &amp; Borsboom, D. (2018). The Gaussian graphical model in cross-sectional and time-series data. Multivariate behavioral research, 53(4), 453-480.</w:t>
      </w:r>
      <w:r w:rsidR="005A766D">
        <w:rPr>
          <w:sz w:val="24"/>
          <w:szCs w:val="24"/>
          <w:lang w:val="en-US"/>
        </w:rPr>
        <w:t xml:space="preserve"> </w:t>
      </w:r>
      <w:r w:rsidR="005A766D" w:rsidRPr="008B10B3">
        <w:rPr>
          <w:sz w:val="24"/>
          <w:szCs w:val="24"/>
          <w:lang w:val="en-US"/>
        </w:rPr>
        <w:t>doi: 10.1080/00273171.2018.1454823.</w:t>
      </w:r>
    </w:p>
    <w:p w14:paraId="3667E041" w14:textId="77777777" w:rsidR="004850C3" w:rsidRPr="005A766D" w:rsidRDefault="002971D3" w:rsidP="005A766D">
      <w:pPr>
        <w:spacing w:line="360" w:lineRule="auto"/>
        <w:ind w:left="0" w:right="1040" w:hanging="2"/>
        <w:contextualSpacing/>
        <w:mirrorIndents/>
        <w:jc w:val="both"/>
        <w:rPr>
          <w:sz w:val="24"/>
          <w:szCs w:val="24"/>
          <w:lang w:val="en-US"/>
        </w:rPr>
      </w:pPr>
      <w:r w:rsidRPr="005A766D">
        <w:rPr>
          <w:color w:val="222222"/>
          <w:sz w:val="24"/>
          <w:szCs w:val="24"/>
          <w:lang w:val="en-US"/>
        </w:rPr>
        <w:t>Epskamp, S., van Borkulo, C. D., van der Veen, D. C., Servaas, M. N., Isvoranu, A. M., Riese,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416-427. doi: 10.1177/2167702617744325.</w:t>
      </w:r>
    </w:p>
    <w:p w14:paraId="4A12F38E"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color w:val="222222"/>
          <w:sz w:val="24"/>
          <w:szCs w:val="24"/>
          <w:lang w:val="en-US"/>
        </w:rPr>
        <w:lastRenderedPageBreak/>
        <w:t>Fried, E. I., van Borkulo, C. D., Cramer, A. O., Boschloo, L., Schoevers, R. A., &amp; Borsboom,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r w:rsidRPr="005A766D">
        <w:rPr>
          <w:color w:val="222222"/>
          <w:sz w:val="24"/>
          <w:szCs w:val="24"/>
          <w:lang w:val="en-US"/>
        </w:rPr>
        <w:t>doi: 10.1007/s00127-016-1319-z</w:t>
      </w:r>
    </w:p>
    <w:p w14:paraId="54167589"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Fried, E. I., Eidhof, M. B., Palic, S., Costantini, G., Huisman-van Dijk, H. M., Bockting, C. L., ... &amp; Karstof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r w:rsidRPr="005A766D">
        <w:rPr>
          <w:color w:val="222222"/>
          <w:sz w:val="24"/>
          <w:szCs w:val="24"/>
          <w:lang w:val="en-US"/>
        </w:rPr>
        <w:t>doi: 10.1177/2167702617745092.</w:t>
      </w:r>
    </w:p>
    <w:p w14:paraId="7CA7F8A2" w14:textId="77777777" w:rsidR="004850C3" w:rsidRPr="005A766D" w:rsidRDefault="002971D3" w:rsidP="005A766D">
      <w:pPr>
        <w:spacing w:line="360" w:lineRule="auto"/>
        <w:ind w:left="0" w:right="1029" w:hanging="2"/>
        <w:contextualSpacing/>
        <w:mirrorIndents/>
        <w:jc w:val="both"/>
        <w:rPr>
          <w:sz w:val="24"/>
          <w:szCs w:val="24"/>
          <w:lang w:val="en-US"/>
        </w:rPr>
      </w:pPr>
      <w:r w:rsidRPr="005A766D">
        <w:rPr>
          <w:color w:val="222222"/>
          <w:sz w:val="24"/>
          <w:szCs w:val="24"/>
          <w:lang w:val="en-US"/>
        </w:rPr>
        <w:t>Guloksuz, S., Pries, L. K., &amp; van Os,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r w:rsidRPr="005A766D">
        <w:rPr>
          <w:color w:val="222222"/>
          <w:sz w:val="24"/>
          <w:szCs w:val="24"/>
          <w:lang w:val="en-US"/>
        </w:rPr>
        <w:t>doi: 10.1017/S0033291717001350.</w:t>
      </w:r>
    </w:p>
    <w:p w14:paraId="52FA6652"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Hayes, S. C., Hofmann, S. G., Stanton, C. E., Carpenter, J. K., Sanford, B. T., Curtiss, J. E., &amp; Ciarrochi, J. (2019). The role of the individual in the coming era of process-based therapy. </w:t>
      </w:r>
      <w:r w:rsidRPr="005A766D">
        <w:rPr>
          <w:i/>
          <w:color w:val="222222"/>
          <w:sz w:val="24"/>
          <w:szCs w:val="24"/>
          <w:lang w:val="en-US"/>
        </w:rPr>
        <w:t>Behaviour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r w:rsidRPr="005A766D">
        <w:rPr>
          <w:color w:val="222222"/>
          <w:sz w:val="24"/>
          <w:szCs w:val="24"/>
          <w:lang w:val="en-US"/>
        </w:rPr>
        <w:t>doi: 10.1016/j.brat.2018.10.005.</w:t>
      </w:r>
    </w:p>
    <w:p w14:paraId="6B344136"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Hektner,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8), e12986. doi: 10.1111/eci.12986.</w:t>
      </w:r>
    </w:p>
    <w:p w14:paraId="56B1E5A9" w14:textId="77777777" w:rsidR="004850C3" w:rsidRPr="005A766D" w:rsidRDefault="002971D3" w:rsidP="005A766D">
      <w:pPr>
        <w:spacing w:line="360" w:lineRule="auto"/>
        <w:ind w:left="0" w:right="1033" w:hanging="2"/>
        <w:contextualSpacing/>
        <w:mirrorIndents/>
        <w:jc w:val="both"/>
        <w:rPr>
          <w:sz w:val="24"/>
          <w:szCs w:val="24"/>
          <w:lang w:val="en-US"/>
        </w:rPr>
      </w:pPr>
      <w:bookmarkStart w:id="12"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5), 597-605. doi: 10.1177/1745691616639283.</w:t>
      </w:r>
    </w:p>
    <w:bookmarkEnd w:id="12"/>
    <w:p w14:paraId="01C46AA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 xml:space="preserve">Insel, T., Cuthbert, B., Garvey, M., Heinssen, R., Pine, D. S., Quinn, K., ... &amp; Wang, P. (2010). Research domain criteria (RDoC): toward a new classification framework for </w:t>
      </w:r>
      <w:r w:rsidRPr="005A766D">
        <w:rPr>
          <w:color w:val="222222"/>
          <w:sz w:val="24"/>
          <w:szCs w:val="24"/>
          <w:lang w:val="en-US"/>
        </w:rPr>
        <w:lastRenderedPageBreak/>
        <w:t xml:space="preserve">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r w:rsidRPr="005A766D">
        <w:rPr>
          <w:color w:val="222222"/>
          <w:sz w:val="24"/>
          <w:szCs w:val="24"/>
          <w:lang w:val="en-US"/>
        </w:rPr>
        <w:t>doi: 10.1176/appi.ajp.2010.09091379.</w:t>
      </w:r>
    </w:p>
    <w:p w14:paraId="673D2000" w14:textId="77777777" w:rsidR="004850C3" w:rsidRPr="005A766D" w:rsidRDefault="002971D3" w:rsidP="005A766D">
      <w:pPr>
        <w:spacing w:line="360" w:lineRule="auto"/>
        <w:ind w:left="0" w:right="1037" w:hanging="2"/>
        <w:contextualSpacing/>
        <w:mirrorIndents/>
        <w:jc w:val="both"/>
        <w:rPr>
          <w:sz w:val="24"/>
          <w:szCs w:val="24"/>
          <w:lang w:val="en-US"/>
        </w:rPr>
      </w:pPr>
      <w:proofErr w:type="gramStart"/>
      <w:r w:rsidRPr="005A766D">
        <w:rPr>
          <w:sz w:val="24"/>
          <w:szCs w:val="24"/>
          <w:lang w:val="en-US"/>
        </w:rPr>
        <w:t>Kuyken,W.</w:t>
      </w:r>
      <w:proofErr w:type="gramEnd"/>
      <w:r w:rsidRPr="005A766D">
        <w:rPr>
          <w:sz w:val="24"/>
          <w:szCs w:val="24"/>
          <w:lang w:val="en-US"/>
        </w:rPr>
        <w:t xml:space="preserve">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Kuyken, W., Padesky, C. A., &amp; Dudley, R. (2008). The science and practice of case conceptualization. </w:t>
      </w:r>
      <w:r w:rsidRPr="005A766D">
        <w:rPr>
          <w:i/>
          <w:sz w:val="24"/>
          <w:szCs w:val="24"/>
          <w:lang w:val="en-US"/>
        </w:rPr>
        <w:t>Behavioural and Cognitive Psychotherapy</w:t>
      </w:r>
      <w:r w:rsidRPr="005A766D">
        <w:rPr>
          <w:sz w:val="24"/>
          <w:szCs w:val="24"/>
          <w:lang w:val="en-US"/>
        </w:rPr>
        <w:t>, </w:t>
      </w:r>
      <w:r w:rsidRPr="005A766D">
        <w:rPr>
          <w:i/>
          <w:sz w:val="24"/>
          <w:szCs w:val="24"/>
          <w:lang w:val="en-US"/>
        </w:rPr>
        <w:t>36</w:t>
      </w:r>
      <w:r w:rsidRPr="005A766D">
        <w:rPr>
          <w:sz w:val="24"/>
          <w:szCs w:val="24"/>
          <w:lang w:val="en-US"/>
        </w:rPr>
        <w:t>(6), 757-768. doi: 10.1017/S1352465808004815.</w:t>
      </w:r>
    </w:p>
    <w:p w14:paraId="67920B6F" w14:textId="77777777" w:rsidR="004850C3" w:rsidRPr="005A766D" w:rsidRDefault="002971D3" w:rsidP="005A766D">
      <w:pPr>
        <w:spacing w:line="360" w:lineRule="auto"/>
        <w:ind w:left="0" w:right="1038" w:hanging="2"/>
        <w:contextualSpacing/>
        <w:mirrorIndents/>
        <w:jc w:val="both"/>
        <w:rPr>
          <w:color w:val="222222"/>
          <w:sz w:val="24"/>
          <w:szCs w:val="24"/>
          <w:lang w:val="en-US"/>
        </w:rPr>
      </w:pPr>
      <w:bookmarkStart w:id="13" w:name="_Hlk69493102"/>
      <w:r w:rsidRPr="005A766D">
        <w:rPr>
          <w:color w:val="222222"/>
          <w:sz w:val="24"/>
          <w:szCs w:val="24"/>
          <w:lang w:val="en-US"/>
        </w:rPr>
        <w:t>Langer, J. K., Tonge, N. A., Piccirillo, M., Rodebaugh, T. L., Thompson, R. J., &amp; Gotlib,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531-538. doi: 10.1016/j.jad.2018.09.078.</w:t>
      </w:r>
    </w:p>
    <w:bookmarkEnd w:id="13"/>
    <w:p w14:paraId="68CD813B"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sz w:val="24"/>
          <w:szCs w:val="24"/>
          <w:lang w:val="en-US"/>
        </w:rPr>
        <w:t>Larson, R., &amp; Csikszentmihalyi, M. (2014). The experience sampling method. In Flow and the foundations of positive psychology (pp. 21-34). Springer, Dordrecht.</w:t>
      </w:r>
    </w:p>
    <w:p w14:paraId="2EE3A175" w14:textId="77777777" w:rsidR="004850C3" w:rsidRPr="005A766D" w:rsidRDefault="002971D3" w:rsidP="005A766D">
      <w:pPr>
        <w:spacing w:line="360" w:lineRule="auto"/>
        <w:ind w:left="0" w:right="1035" w:hanging="2"/>
        <w:contextualSpacing/>
        <w:mirrorIndents/>
        <w:jc w:val="both"/>
        <w:rPr>
          <w:color w:val="222222"/>
          <w:sz w:val="24"/>
          <w:szCs w:val="24"/>
          <w:lang w:val="en-US"/>
        </w:rPr>
      </w:pPr>
      <w:bookmarkStart w:id="14" w:name="_Hlk69493059"/>
      <w:r w:rsidRPr="005A766D">
        <w:rPr>
          <w:color w:val="222222"/>
          <w:sz w:val="24"/>
          <w:szCs w:val="24"/>
          <w:lang w:val="en-US"/>
        </w:rPr>
        <w:t>Lutz, W., Schwartz, B., Hofmann, S. G., Fisher, A. J., Husen, K., &amp; Rubel, J. A. (2018). Using network analysis for the prediction of treatment dropout in patients with mood 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1), 7819. doi: 10.1038/s41598-018-25953-0.</w:t>
      </w:r>
    </w:p>
    <w:p w14:paraId="61C7B5D6" w14:textId="77777777" w:rsidR="00C74099" w:rsidRDefault="00C74099" w:rsidP="005A766D">
      <w:pPr>
        <w:spacing w:line="360" w:lineRule="auto"/>
        <w:ind w:left="0" w:right="1035" w:hanging="2"/>
        <w:contextualSpacing/>
        <w:mirrorIndents/>
        <w:jc w:val="both"/>
        <w:rPr>
          <w:sz w:val="24"/>
          <w:szCs w:val="24"/>
          <w:lang w:val="en-US"/>
        </w:rPr>
      </w:pPr>
      <w:bookmarkStart w:id="15" w:name="_Hlk69492712"/>
      <w:bookmarkEnd w:id="14"/>
      <w:r w:rsidRPr="008B10B3">
        <w:rPr>
          <w:sz w:val="24"/>
          <w:szCs w:val="24"/>
          <w:lang w:val="en-US"/>
        </w:rPr>
        <w:t>Lyon, A. R., Lau, A. S., McCauley, E., Vander Stoep, A., &amp; Chorpita, B. F. (2014). A case for modular design: Implications for implementing evidence-based interventions with culturally diverse youth. </w:t>
      </w:r>
      <w:r w:rsidRPr="008B10B3">
        <w:rPr>
          <w:i/>
          <w:iCs/>
          <w:sz w:val="24"/>
          <w:szCs w:val="24"/>
          <w:lang w:val="en-US"/>
        </w:rPr>
        <w:t>Professional Psychology: Research and Practice, 45</w:t>
      </w:r>
      <w:r w:rsidRPr="008B10B3">
        <w:rPr>
          <w:sz w:val="24"/>
          <w:szCs w:val="24"/>
          <w:lang w:val="en-US"/>
        </w:rPr>
        <w:t>(1), 57–66. </w:t>
      </w:r>
      <w:hyperlink r:id="rId15" w:tgtFrame="_blank" w:history="1">
        <w:r w:rsidRPr="008B10B3">
          <w:rPr>
            <w:rStyle w:val="Hyperlink"/>
            <w:sz w:val="24"/>
            <w:szCs w:val="24"/>
            <w:lang w:val="en-US"/>
          </w:rPr>
          <w:t>https://doi.org/10.1037/a0035301</w:t>
        </w:r>
      </w:hyperlink>
      <w:r w:rsidRPr="00C74099">
        <w:rPr>
          <w:sz w:val="24"/>
          <w:szCs w:val="24"/>
          <w:lang w:val="en-US"/>
        </w:rPr>
        <w:t xml:space="preserve"> </w:t>
      </w:r>
    </w:p>
    <w:bookmarkEnd w:id="15"/>
    <w:p w14:paraId="4CB85080" w14:textId="77777777" w:rsidR="00C74099" w:rsidRDefault="00C74099" w:rsidP="005A766D">
      <w:pPr>
        <w:spacing w:line="360" w:lineRule="auto"/>
        <w:ind w:left="0" w:right="1039" w:hanging="2"/>
        <w:contextualSpacing/>
        <w:mirrorIndents/>
        <w:jc w:val="both"/>
        <w:rPr>
          <w:sz w:val="24"/>
          <w:szCs w:val="24"/>
          <w:lang w:val="en-US"/>
        </w:rPr>
      </w:pPr>
      <w:r w:rsidRPr="008B10B3">
        <w:rPr>
          <w:sz w:val="24"/>
          <w:szCs w:val="24"/>
          <w:lang w:val="en-US"/>
        </w:rPr>
        <w:t>Martín-Brufau R, Suso-Ribera C and Corbalán J (2020) Emotion Network Analysis During COVID-19 Quarantine ‐ A Longitudinal Study. </w:t>
      </w:r>
      <w:r w:rsidRPr="008B10B3">
        <w:rPr>
          <w:i/>
          <w:iCs/>
          <w:sz w:val="24"/>
          <w:szCs w:val="24"/>
          <w:lang w:val="en-US"/>
        </w:rPr>
        <w:t>Front. Psychol</w:t>
      </w:r>
      <w:r w:rsidRPr="008B10B3">
        <w:rPr>
          <w:sz w:val="24"/>
          <w:szCs w:val="24"/>
          <w:lang w:val="en-US"/>
        </w:rPr>
        <w:t>. 11:559572. doi: 10.3389/fpsyg.2020.559572</w:t>
      </w:r>
      <w:r w:rsidRPr="00C74099">
        <w:rPr>
          <w:sz w:val="24"/>
          <w:szCs w:val="24"/>
          <w:lang w:val="en-US"/>
        </w:rPr>
        <w:t xml:space="preserve"> </w:t>
      </w:r>
    </w:p>
    <w:p w14:paraId="5FC7E6F3" w14:textId="42CCFAA4" w:rsidR="004850C3" w:rsidRPr="005A766D" w:rsidRDefault="002971D3" w:rsidP="005A766D">
      <w:pPr>
        <w:spacing w:line="360" w:lineRule="auto"/>
        <w:ind w:left="0" w:right="1039" w:hanging="2"/>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r w:rsidRPr="005A766D">
        <w:rPr>
          <w:i/>
          <w:color w:val="222222"/>
          <w:sz w:val="24"/>
          <w:szCs w:val="24"/>
          <w:lang w:val="en-US"/>
        </w:rPr>
        <w:t>Behaviour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r w:rsidRPr="005A766D">
        <w:rPr>
          <w:color w:val="222222"/>
          <w:sz w:val="24"/>
          <w:szCs w:val="24"/>
          <w:lang w:val="en-US"/>
        </w:rPr>
        <w:t>doi: 10.1016/j.brat.2016.06.006.</w:t>
      </w:r>
    </w:p>
    <w:p w14:paraId="12F3DE42" w14:textId="77777777" w:rsidR="004850C3" w:rsidRPr="005A766D" w:rsidRDefault="002971D3" w:rsidP="005A766D">
      <w:pPr>
        <w:spacing w:line="360" w:lineRule="auto"/>
        <w:ind w:left="0" w:right="1039" w:hanging="2"/>
        <w:contextualSpacing/>
        <w:mirrorIndents/>
        <w:jc w:val="both"/>
        <w:rPr>
          <w:sz w:val="24"/>
          <w:szCs w:val="24"/>
          <w:lang w:val="en-US"/>
        </w:rPr>
      </w:pPr>
      <w:r w:rsidRPr="005A766D">
        <w:rPr>
          <w:sz w:val="24"/>
          <w:szCs w:val="24"/>
          <w:lang w:val="en-US"/>
        </w:rPr>
        <w:t xml:space="preserve">Myin-Germeys, I., Kasanova, Z., Vaessen, T., Vachon, H., Kirtley, O., Viechtbauer, W., &amp; Reininghaus, U. (2018). Experience sampling methodology in mental health research: new insights and technical developments. </w:t>
      </w:r>
      <w:r w:rsidRPr="005A766D">
        <w:rPr>
          <w:i/>
          <w:sz w:val="24"/>
          <w:szCs w:val="24"/>
          <w:lang w:val="en-US"/>
        </w:rPr>
        <w:t>World Psychiatry</w:t>
      </w:r>
      <w:r w:rsidRPr="005A766D">
        <w:rPr>
          <w:sz w:val="24"/>
          <w:szCs w:val="24"/>
          <w:lang w:val="en-US"/>
        </w:rPr>
        <w:t>, 17(2), 123-132. doi: 10.1002/wps.20513.</w:t>
      </w:r>
    </w:p>
    <w:p w14:paraId="154E16DE" w14:textId="77777777" w:rsidR="00C74099" w:rsidRPr="008B10B3" w:rsidRDefault="00C74099" w:rsidP="005A766D">
      <w:pPr>
        <w:spacing w:line="360" w:lineRule="auto"/>
        <w:ind w:left="0" w:right="1033" w:hanging="2"/>
        <w:contextualSpacing/>
        <w:mirrorIndents/>
        <w:jc w:val="both"/>
        <w:rPr>
          <w:color w:val="222222"/>
          <w:sz w:val="24"/>
          <w:szCs w:val="24"/>
          <w:lang w:val="en-US"/>
        </w:rPr>
      </w:pPr>
      <w:r w:rsidRPr="008B10B3">
        <w:rPr>
          <w:color w:val="222222"/>
          <w:sz w:val="24"/>
          <w:szCs w:val="24"/>
          <w:lang w:val="en-US"/>
        </w:rPr>
        <w:lastRenderedPageBreak/>
        <w:t>Nuijten, M. B., Deserno, M. K., Cramer, A. O. J., &amp; Borsboom, D. (2016). Mental disorders as complex networks: An introduction and overview of a network approach to psychopathology. </w:t>
      </w:r>
      <w:r w:rsidRPr="008B10B3">
        <w:rPr>
          <w:i/>
          <w:iCs/>
          <w:color w:val="222222"/>
          <w:sz w:val="24"/>
          <w:szCs w:val="24"/>
          <w:lang w:val="en-US"/>
        </w:rPr>
        <w:t>Clinical Neuropsychiatry: Journal of Treatment Evaluation, 13</w:t>
      </w:r>
      <w:r w:rsidRPr="008B10B3">
        <w:rPr>
          <w:color w:val="222222"/>
          <w:sz w:val="24"/>
          <w:szCs w:val="24"/>
          <w:lang w:val="en-US"/>
        </w:rPr>
        <w:t xml:space="preserve">(4-5), 68–76. </w:t>
      </w:r>
    </w:p>
    <w:p w14:paraId="5C55AEB7" w14:textId="6A749391" w:rsidR="004850C3" w:rsidRPr="005A766D" w:rsidRDefault="002971D3" w:rsidP="005A766D">
      <w:pPr>
        <w:spacing w:line="360" w:lineRule="auto"/>
        <w:ind w:left="0" w:right="1033" w:hanging="2"/>
        <w:contextualSpacing/>
        <w:mirrorIndents/>
        <w:jc w:val="both"/>
        <w:rPr>
          <w:sz w:val="24"/>
          <w:szCs w:val="24"/>
        </w:rPr>
      </w:pPr>
      <w:r w:rsidRPr="008B10B3">
        <w:rPr>
          <w:color w:val="222222"/>
          <w:sz w:val="24"/>
          <w:szCs w:val="24"/>
          <w:lang w:val="en-US"/>
        </w:rPr>
        <w:t xml:space="preserve">Organização Mundial da Saúde. </w:t>
      </w:r>
      <w:r w:rsidRPr="005A766D">
        <w:rPr>
          <w:color w:val="222222"/>
          <w:sz w:val="24"/>
          <w:szCs w:val="24"/>
        </w:rPr>
        <w:t>(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5A766D">
      <w:pPr>
        <w:spacing w:line="360" w:lineRule="auto"/>
        <w:ind w:left="0" w:right="1041" w:hanging="2"/>
        <w:contextualSpacing/>
        <w:mirrorIndents/>
        <w:jc w:val="both"/>
        <w:rPr>
          <w:color w:val="222222"/>
          <w:sz w:val="24"/>
          <w:szCs w:val="24"/>
          <w:lang w:val="en-US"/>
        </w:rPr>
      </w:pPr>
      <w:bookmarkStart w:id="16" w:name="_Hlk69493113"/>
      <w:r w:rsidRPr="005A766D">
        <w:rPr>
          <w:color w:val="222222"/>
          <w:sz w:val="24"/>
          <w:szCs w:val="24"/>
        </w:rPr>
        <w:t xml:space="preserve">Richetin, J., Preti, E., Costantini, G., &amp; De Panfilis, C. (2017). </w:t>
      </w:r>
      <w:r w:rsidRPr="005A766D">
        <w:rPr>
          <w:color w:val="222222"/>
          <w:sz w:val="24"/>
          <w:szCs w:val="24"/>
          <w:lang w:val="en-US"/>
        </w:rPr>
        <w:t>The centrality of affective instability and identity in Borderline Personality Disorder: Evidence from network analysis. </w:t>
      </w:r>
      <w:r w:rsidRPr="005A766D">
        <w:rPr>
          <w:i/>
          <w:color w:val="222222"/>
          <w:sz w:val="24"/>
          <w:szCs w:val="24"/>
          <w:lang w:val="en-US"/>
        </w:rPr>
        <w:t>PloS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10), e0186695. doi: 10.1371/journal.pone.0186695.</w:t>
      </w:r>
    </w:p>
    <w:p w14:paraId="077534F9"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sz w:val="24"/>
          <w:szCs w:val="24"/>
          <w:lang w:val="en-US"/>
        </w:rPr>
        <w:t>Wampold, B. E., &amp; Imel, Z. E. (2015). The great psychotherapy debate: The evidence for what makes psychotherapy work. Routledge.</w:t>
      </w:r>
    </w:p>
    <w:bookmarkEnd w:id="16"/>
    <w:p w14:paraId="367DD99F" w14:textId="77777777" w:rsidR="004850C3" w:rsidRPr="005A766D" w:rsidRDefault="002971D3" w:rsidP="005A766D">
      <w:pPr>
        <w:spacing w:line="360" w:lineRule="auto"/>
        <w:ind w:left="0" w:right="1033" w:hanging="2"/>
        <w:contextualSpacing/>
        <w:mirrorIndents/>
        <w:jc w:val="both"/>
        <w:rPr>
          <w:color w:val="222222"/>
          <w:sz w:val="24"/>
          <w:szCs w:val="24"/>
        </w:rPr>
      </w:pPr>
      <w:r w:rsidRPr="005A766D">
        <w:rPr>
          <w:color w:val="222222"/>
          <w:sz w:val="24"/>
          <w:szCs w:val="24"/>
          <w:lang w:val="en-US"/>
        </w:rPr>
        <w:t>Wichers, M., Wigman, J. T., Bringmann, L. F., &amp; de Jonge,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5A766D">
      <w:pPr>
        <w:spacing w:line="360" w:lineRule="auto"/>
        <w:ind w:left="0" w:right="1033" w:hanging="2"/>
        <w:contextualSpacing/>
        <w:mirrorIndents/>
        <w:jc w:val="both"/>
        <w:rPr>
          <w:color w:val="222222"/>
          <w:sz w:val="24"/>
          <w:szCs w:val="24"/>
        </w:rPr>
      </w:pPr>
    </w:p>
    <w:sectPr w:rsidR="004850C3" w:rsidRPr="005A766D">
      <w:headerReference w:type="default" r:id="rId16"/>
      <w:footerReference w:type="default" r:id="rId17"/>
      <w:pgSz w:w="12240" w:h="15840"/>
      <w:pgMar w:top="1418" w:right="1418" w:bottom="1418" w:left="1418" w:header="0" w:footer="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2CE3E0B2" w14:textId="02CAB938" w:rsidR="008B10B3" w:rsidRDefault="008B10B3">
      <w:pPr>
        <w:pStyle w:val="CommentText"/>
        <w:ind w:left="0" w:hanging="2"/>
      </w:pPr>
      <w:r>
        <w:rPr>
          <w:rStyle w:val="CommentReference"/>
        </w:rPr>
        <w:annotationRef/>
      </w:r>
      <w:r>
        <w:t>Como foi feita essa busca?</w:t>
      </w:r>
    </w:p>
  </w:comment>
  <w:comment w:id="2" w:author="Author" w:initials="A">
    <w:p w14:paraId="59CDAF7A" w14:textId="5BBAEB5B" w:rsidR="008B10B3" w:rsidRDefault="008B10B3">
      <w:pPr>
        <w:pStyle w:val="CommentText"/>
        <w:ind w:left="0" w:hanging="2"/>
      </w:pPr>
      <w:r>
        <w:rPr>
          <w:rStyle w:val="CommentReference"/>
        </w:rPr>
        <w:annotationRef/>
      </w:r>
      <w:r>
        <w:t>Essas pesquisas foram as encontradas na revisão narrativa? Isso é o resultado do trabalho?</w:t>
      </w:r>
    </w:p>
  </w:comment>
  <w:comment w:id="4" w:author="Author" w:initials="A">
    <w:p w14:paraId="3630548A" w14:textId="55060243" w:rsidR="008B10B3" w:rsidRDefault="008B10B3">
      <w:pPr>
        <w:pStyle w:val="CommentText"/>
        <w:ind w:left="0" w:hanging="2"/>
      </w:pPr>
      <w:r>
        <w:rPr>
          <w:rStyle w:val="CommentReference"/>
        </w:rPr>
        <w:annotationRef/>
      </w:r>
      <w:r>
        <w:t>Fico confuso o objetivo: compreender como são explicados os transtornos ou descrever as duas maneiras citadas e levantar as vantagens e desvantagens de cada uma?</w:t>
      </w:r>
    </w:p>
  </w:comment>
  <w:comment w:id="5" w:author="Author" w:initials="A">
    <w:p w14:paraId="6291AF7C" w14:textId="739BB7FF" w:rsidR="008B10B3" w:rsidRDefault="008B10B3">
      <w:pPr>
        <w:pStyle w:val="CommentText"/>
        <w:ind w:left="0" w:hanging="2"/>
      </w:pPr>
      <w:r>
        <w:rPr>
          <w:rStyle w:val="CommentReference"/>
        </w:rPr>
        <w:annotationRef/>
      </w:r>
      <w:r>
        <w:t>Houve delimitação de tempo?</w:t>
      </w:r>
    </w:p>
  </w:comment>
  <w:comment w:id="6" w:author="Author" w:initials="A">
    <w:p w14:paraId="37EE9DC2" w14:textId="2310F96F" w:rsidR="008B10B3" w:rsidRDefault="008B10B3">
      <w:pPr>
        <w:pStyle w:val="CommentText"/>
        <w:ind w:left="0" w:hanging="2"/>
      </w:pPr>
      <w:r>
        <w:rPr>
          <w:rStyle w:val="CommentReference"/>
        </w:rPr>
        <w:annotationRef/>
      </w:r>
      <w:r>
        <w:t>Organizar os artigos na tabela: em ordem de ano de publicação, por exemp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E3E0B2" w15:done="0"/>
  <w15:commentEx w15:paraId="59CDAF7A" w15:done="0"/>
  <w15:commentEx w15:paraId="3630548A" w15:done="0"/>
  <w15:commentEx w15:paraId="6291AF7C" w15:done="0"/>
  <w15:commentEx w15:paraId="37EE9D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8E28D" w16cex:dateUtc="2022-01-24T12:32:00Z"/>
  <w16cex:commentExtensible w16cex:durableId="2598E252" w16cex:dateUtc="2022-01-24T12:31:00Z"/>
  <w16cex:commentExtensible w16cex:durableId="2598E306" w16cex:dateUtc="2022-01-24T12:34:00Z"/>
  <w16cex:commentExtensible w16cex:durableId="2598E47D" w16cex:dateUtc="2022-01-24T12:40:00Z"/>
  <w16cex:commentExtensible w16cex:durableId="2598E599" w16cex:dateUtc="2022-01-24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E3E0B2" w16cid:durableId="2598E28D"/>
  <w16cid:commentId w16cid:paraId="59CDAF7A" w16cid:durableId="2598E252"/>
  <w16cid:commentId w16cid:paraId="3630548A" w16cid:durableId="2598E306"/>
  <w16cid:commentId w16cid:paraId="6291AF7C" w16cid:durableId="2598E47D"/>
  <w16cid:commentId w16cid:paraId="37EE9DC2" w16cid:durableId="2598E5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BE915" w14:textId="77777777" w:rsidR="00073944" w:rsidRDefault="00073944">
      <w:pPr>
        <w:spacing w:line="240" w:lineRule="auto"/>
        <w:ind w:left="0" w:hanging="2"/>
      </w:pPr>
      <w:r>
        <w:separator/>
      </w:r>
    </w:p>
  </w:endnote>
  <w:endnote w:type="continuationSeparator" w:id="0">
    <w:p w14:paraId="5B09A9CD" w14:textId="77777777" w:rsidR="00073944" w:rsidRDefault="0007394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iberation Sans">
    <w:altName w:val="Segoe Print"/>
    <w:panose1 w:val="020B0604020202020204"/>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Header"/>
            <w:ind w:left="0" w:hanging="2"/>
          </w:pPr>
        </w:p>
      </w:tc>
      <w:tc>
        <w:tcPr>
          <w:tcW w:w="3785" w:type="dxa"/>
        </w:tcPr>
        <w:p w14:paraId="5CD98ECC" w14:textId="77777777" w:rsidR="004850C3" w:rsidRDefault="004850C3">
          <w:pPr>
            <w:pStyle w:val="Header"/>
            <w:ind w:left="0" w:hanging="2"/>
            <w:jc w:val="center"/>
          </w:pPr>
        </w:p>
      </w:tc>
      <w:tc>
        <w:tcPr>
          <w:tcW w:w="3785" w:type="dxa"/>
        </w:tcPr>
        <w:p w14:paraId="214800E7" w14:textId="77777777" w:rsidR="004850C3" w:rsidRDefault="004850C3">
          <w:pPr>
            <w:pStyle w:val="Header"/>
            <w:ind w:left="0" w:right="-115" w:hanging="2"/>
            <w:jc w:val="right"/>
          </w:pPr>
        </w:p>
      </w:tc>
    </w:tr>
  </w:tbl>
  <w:p w14:paraId="4C41B132" w14:textId="77777777" w:rsidR="004850C3" w:rsidRDefault="004850C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5279" w14:textId="77777777" w:rsidR="00073944" w:rsidRDefault="00073944">
      <w:pPr>
        <w:spacing w:line="240" w:lineRule="auto"/>
        <w:ind w:left="0" w:hanging="2"/>
      </w:pPr>
      <w:r>
        <w:separator/>
      </w:r>
    </w:p>
  </w:footnote>
  <w:footnote w:type="continuationSeparator" w:id="0">
    <w:p w14:paraId="0E6611B2" w14:textId="77777777" w:rsidR="00073944" w:rsidRDefault="0007394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Header"/>
            <w:ind w:left="0" w:hanging="2"/>
          </w:pPr>
        </w:p>
      </w:tc>
      <w:tc>
        <w:tcPr>
          <w:tcW w:w="3785" w:type="dxa"/>
        </w:tcPr>
        <w:p w14:paraId="33AFCCB9" w14:textId="77777777" w:rsidR="004850C3" w:rsidRDefault="004850C3">
          <w:pPr>
            <w:pStyle w:val="Header"/>
            <w:ind w:left="0" w:hanging="2"/>
            <w:jc w:val="center"/>
          </w:pPr>
        </w:p>
      </w:tc>
      <w:tc>
        <w:tcPr>
          <w:tcW w:w="3785" w:type="dxa"/>
        </w:tcPr>
        <w:p w14:paraId="7A4DB377" w14:textId="77777777" w:rsidR="004850C3" w:rsidRDefault="004850C3">
          <w:pPr>
            <w:pStyle w:val="Header"/>
            <w:ind w:left="0" w:right="-115" w:hanging="2"/>
            <w:jc w:val="right"/>
          </w:pPr>
        </w:p>
      </w:tc>
    </w:tr>
  </w:tbl>
  <w:p w14:paraId="773D40EB" w14:textId="77777777" w:rsidR="004850C3" w:rsidRDefault="004850C3">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removePersonalInformation/>
  <w:removeDateAndTime/>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503B"/>
    <w:rsid w:val="00057ED4"/>
    <w:rsid w:val="000627EE"/>
    <w:rsid w:val="0006598C"/>
    <w:rsid w:val="00067BC5"/>
    <w:rsid w:val="00073944"/>
    <w:rsid w:val="00081DA4"/>
    <w:rsid w:val="00084504"/>
    <w:rsid w:val="00101720"/>
    <w:rsid w:val="0023195D"/>
    <w:rsid w:val="002353FA"/>
    <w:rsid w:val="002420B4"/>
    <w:rsid w:val="002435B5"/>
    <w:rsid w:val="002608E0"/>
    <w:rsid w:val="00290680"/>
    <w:rsid w:val="002971D3"/>
    <w:rsid w:val="002D70B1"/>
    <w:rsid w:val="00305AAD"/>
    <w:rsid w:val="0030712E"/>
    <w:rsid w:val="00322EC2"/>
    <w:rsid w:val="0033659D"/>
    <w:rsid w:val="003607AA"/>
    <w:rsid w:val="00372280"/>
    <w:rsid w:val="003A79D4"/>
    <w:rsid w:val="003D6008"/>
    <w:rsid w:val="003D6548"/>
    <w:rsid w:val="003F0EF1"/>
    <w:rsid w:val="00406B5A"/>
    <w:rsid w:val="00456CF4"/>
    <w:rsid w:val="00463755"/>
    <w:rsid w:val="0048367E"/>
    <w:rsid w:val="004850C3"/>
    <w:rsid w:val="00496419"/>
    <w:rsid w:val="004D0934"/>
    <w:rsid w:val="00526A84"/>
    <w:rsid w:val="00530A22"/>
    <w:rsid w:val="00547B8D"/>
    <w:rsid w:val="00573FDB"/>
    <w:rsid w:val="005A766D"/>
    <w:rsid w:val="005C1E4A"/>
    <w:rsid w:val="005F52FD"/>
    <w:rsid w:val="006004C8"/>
    <w:rsid w:val="00601CD5"/>
    <w:rsid w:val="00612C39"/>
    <w:rsid w:val="0062673B"/>
    <w:rsid w:val="006269DF"/>
    <w:rsid w:val="00630B02"/>
    <w:rsid w:val="00630D07"/>
    <w:rsid w:val="00647BFB"/>
    <w:rsid w:val="0066690F"/>
    <w:rsid w:val="006A1795"/>
    <w:rsid w:val="006B207B"/>
    <w:rsid w:val="006C1BFD"/>
    <w:rsid w:val="006D4774"/>
    <w:rsid w:val="006E35AC"/>
    <w:rsid w:val="006F6797"/>
    <w:rsid w:val="007305FA"/>
    <w:rsid w:val="007400F4"/>
    <w:rsid w:val="0075067B"/>
    <w:rsid w:val="00755313"/>
    <w:rsid w:val="00755826"/>
    <w:rsid w:val="00764E8A"/>
    <w:rsid w:val="007706AA"/>
    <w:rsid w:val="0078604C"/>
    <w:rsid w:val="0079690D"/>
    <w:rsid w:val="007E63B1"/>
    <w:rsid w:val="00810BB8"/>
    <w:rsid w:val="00811F6B"/>
    <w:rsid w:val="00822529"/>
    <w:rsid w:val="00830C19"/>
    <w:rsid w:val="008472B4"/>
    <w:rsid w:val="008B10B3"/>
    <w:rsid w:val="008C271D"/>
    <w:rsid w:val="008F36FB"/>
    <w:rsid w:val="00900652"/>
    <w:rsid w:val="00917F22"/>
    <w:rsid w:val="00933997"/>
    <w:rsid w:val="00966762"/>
    <w:rsid w:val="009A73F3"/>
    <w:rsid w:val="009D5462"/>
    <w:rsid w:val="00A24D93"/>
    <w:rsid w:val="00A31D5D"/>
    <w:rsid w:val="00A31E24"/>
    <w:rsid w:val="00A36A89"/>
    <w:rsid w:val="00A51515"/>
    <w:rsid w:val="00AC615E"/>
    <w:rsid w:val="00AD3C6E"/>
    <w:rsid w:val="00AF66EC"/>
    <w:rsid w:val="00B12C25"/>
    <w:rsid w:val="00B850D9"/>
    <w:rsid w:val="00B87F6D"/>
    <w:rsid w:val="00BD59F0"/>
    <w:rsid w:val="00C0373B"/>
    <w:rsid w:val="00C23C6D"/>
    <w:rsid w:val="00C406BE"/>
    <w:rsid w:val="00C57A3D"/>
    <w:rsid w:val="00C601A3"/>
    <w:rsid w:val="00C74099"/>
    <w:rsid w:val="00CB6E26"/>
    <w:rsid w:val="00CE13FC"/>
    <w:rsid w:val="00D54E30"/>
    <w:rsid w:val="00DA17BC"/>
    <w:rsid w:val="00DB15BA"/>
    <w:rsid w:val="00E227E6"/>
    <w:rsid w:val="00E31314"/>
    <w:rsid w:val="00E46A38"/>
    <w:rsid w:val="00E72966"/>
    <w:rsid w:val="00E755DB"/>
    <w:rsid w:val="00EB1EFF"/>
    <w:rsid w:val="00EE1B76"/>
    <w:rsid w:val="00F171F5"/>
    <w:rsid w:val="00F2102F"/>
    <w:rsid w:val="00F30329"/>
    <w:rsid w:val="00F32CA7"/>
    <w:rsid w:val="00F42709"/>
    <w:rsid w:val="00F43D2A"/>
    <w:rsid w:val="00FA7564"/>
    <w:rsid w:val="00FC6EEF"/>
    <w:rsid w:val="00FD0E84"/>
    <w:rsid w:val="00FD1DFB"/>
    <w:rsid w:val="00FF5457"/>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Heading1">
    <w:name w:val="heading 1"/>
    <w:basedOn w:val="Normal"/>
    <w:next w:val="Normal"/>
    <w:uiPriority w:val="9"/>
    <w:qFormat/>
    <w:pPr>
      <w:ind w:left="1202"/>
    </w:pPr>
    <w:rPr>
      <w:b/>
      <w:bCs/>
      <w:sz w:val="24"/>
      <w:szCs w:val="24"/>
    </w:rPr>
  </w:style>
  <w:style w:type="paragraph" w:styleId="Heading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BodyText"/>
    <w:qFormat/>
  </w:style>
  <w:style w:type="paragraph" w:styleId="BodyText">
    <w:name w:val="Body Text"/>
    <w:basedOn w:val="Normal"/>
    <w:qFormat/>
    <w:rPr>
      <w:sz w:val="24"/>
      <w:szCs w:val="24"/>
    </w:rPr>
  </w:style>
  <w:style w:type="paragraph" w:styleId="CommentText">
    <w:name w:val="annotation text"/>
    <w:basedOn w:val="Normal"/>
    <w:qFormat/>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CommentSubject">
    <w:name w:val="annotation subject"/>
    <w:basedOn w:val="CommentText"/>
    <w:next w:val="CommentText"/>
    <w:qFormat/>
    <w:rPr>
      <w:b/>
      <w:bCs/>
    </w:rPr>
  </w:style>
  <w:style w:type="paragraph" w:styleId="Footer">
    <w:name w:val="footer"/>
    <w:basedOn w:val="Normal"/>
  </w:style>
  <w:style w:type="paragraph" w:styleId="Caption">
    <w:name w:val="caption"/>
    <w:basedOn w:val="Normal"/>
    <w:next w:val="Normal"/>
    <w:pPr>
      <w:suppressLineNumbers/>
      <w:spacing w:before="120" w:after="120"/>
    </w:pPr>
    <w:rPr>
      <w:i/>
      <w:iCs/>
      <w:sz w:val="24"/>
      <w:szCs w:val="24"/>
    </w:rPr>
  </w:style>
  <w:style w:type="paragraph" w:styleId="BalloonText">
    <w:name w:val="Balloon Text"/>
    <w:basedOn w:val="Normal"/>
    <w:qFormat/>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qFormat/>
    <w:pPr>
      <w:spacing w:before="276"/>
      <w:ind w:left="1202"/>
    </w:pPr>
    <w:rPr>
      <w:b/>
      <w:bCs/>
      <w:sz w:val="24"/>
      <w:szCs w:val="24"/>
    </w:rPr>
  </w:style>
  <w:style w:type="character" w:styleId="CommentReference">
    <w:name w:val="annotation reference"/>
    <w:rPr>
      <w:w w:val="100"/>
      <w:position w:val="-1"/>
      <w:sz w:val="16"/>
      <w:szCs w:val="16"/>
      <w:vertAlign w:val="baseline"/>
      <w:cs w:val="0"/>
    </w:rPr>
  </w:style>
  <w:style w:type="table" w:styleId="TableGrid">
    <w:name w:val="Table Grid"/>
    <w:basedOn w:val="Table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ListParagraph">
    <w:name w:val="List Paragraph"/>
    <w:basedOn w:val="Normal"/>
    <w:qFormat/>
  </w:style>
  <w:style w:type="paragraph" w:customStyle="1" w:styleId="Ttulo1">
    <w:name w:val="Título1"/>
    <w:basedOn w:val="Normal"/>
    <w:next w:val="BodyText"/>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HeaderChar">
    <w:name w:val="Header Char"/>
    <w:basedOn w:val="DefaultParagraphFont"/>
    <w:link w:val="Header"/>
    <w:uiPriority w:val="99"/>
  </w:style>
  <w:style w:type="character" w:styleId="Emphasis">
    <w:name w:val="Emphasis"/>
    <w:basedOn w:val="DefaultParagraphFont"/>
    <w:uiPriority w:val="20"/>
    <w:qFormat/>
    <w:rsid w:val="005A766D"/>
    <w:rPr>
      <w:i/>
      <w:iCs/>
    </w:rPr>
  </w:style>
  <w:style w:type="character" w:styleId="Hyperlink">
    <w:name w:val="Hyperlink"/>
    <w:basedOn w:val="DefaultParagraphFont"/>
    <w:uiPriority w:val="99"/>
    <w:unhideWhenUsed/>
    <w:rsid w:val="005A766D"/>
    <w:rPr>
      <w:color w:val="0000FF"/>
      <w:u w:val="single"/>
    </w:rPr>
  </w:style>
  <w:style w:type="character" w:styleId="UnresolvedMention">
    <w:name w:val="Unresolved Mention"/>
    <w:basedOn w:val="DefaultParagraphFont"/>
    <w:uiPriority w:val="99"/>
    <w:semiHidden/>
    <w:unhideWhenUsed/>
    <w:rsid w:val="00C74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doi.apa.org/doi/10.1037/a0035301"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psycnet.apa.org/doi/10.1037/12075-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A76B345-D499-5A4A-AFC3-57A19D1A4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6455</Words>
  <Characters>36799</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2</cp:revision>
  <dcterms:created xsi:type="dcterms:W3CDTF">2022-01-24T12:46:00Z</dcterms:created>
  <dcterms:modified xsi:type="dcterms:W3CDTF">2022-01-2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ies>
</file>